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875BB" w14:textId="74E637AE" w:rsidR="00B34C4A" w:rsidRPr="00EA1A0C" w:rsidRDefault="00F578FC" w:rsidP="00455C83">
      <w:pPr>
        <w:ind w:left="90"/>
        <w:jc w:val="both"/>
        <w:rPr>
          <w:rFonts w:ascii="Didact Gothic" w:hAnsi="Didact Gothic"/>
          <w:b/>
          <w:bCs/>
          <w:sz w:val="36"/>
          <w:szCs w:val="36"/>
        </w:rPr>
      </w:pPr>
      <w:r>
        <w:rPr>
          <w:rFonts w:ascii="Didact Gothic" w:hAnsi="Didact Gothic"/>
          <w:b/>
          <w:bCs/>
          <w:sz w:val="36"/>
          <w:szCs w:val="36"/>
        </w:rPr>
        <w:t>Om Prakash Karmacharya</w:t>
      </w:r>
    </w:p>
    <w:p w14:paraId="56C3FF68" w14:textId="40D57F73" w:rsidR="00EA1A0C" w:rsidRPr="00EA1A0C" w:rsidRDefault="00EA1A0C" w:rsidP="00455C83">
      <w:pPr>
        <w:ind w:left="90"/>
        <w:jc w:val="both"/>
        <w:rPr>
          <w:rFonts w:ascii="Didact Gothic" w:hAnsi="Didact Gothic"/>
          <w:b/>
          <w:bCs/>
          <w:sz w:val="28"/>
          <w:szCs w:val="28"/>
        </w:rPr>
      </w:pPr>
      <w:r w:rsidRPr="4857D822">
        <w:rPr>
          <w:rFonts w:ascii="Didact Gothic" w:hAnsi="Didact Gothic"/>
          <w:b/>
          <w:bCs/>
          <w:sz w:val="28"/>
          <w:szCs w:val="28"/>
        </w:rPr>
        <w:t>Big Data Engineer</w:t>
      </w:r>
    </w:p>
    <w:p w14:paraId="2E7E4925" w14:textId="295B0B0C" w:rsidR="040FD710" w:rsidRPr="00E9063D" w:rsidRDefault="00000000" w:rsidP="00455C83">
      <w:pPr>
        <w:ind w:left="90"/>
        <w:jc w:val="both"/>
        <w:rPr>
          <w:rFonts w:ascii="Didact Gothic" w:hAnsi="Didact Gothic"/>
          <w:sz w:val="22"/>
          <w:szCs w:val="22"/>
        </w:rPr>
      </w:pPr>
      <w:hyperlink r:id="rId8">
        <w:r w:rsidR="040FD710" w:rsidRPr="00E9063D">
          <w:rPr>
            <w:rStyle w:val="Hyperlink"/>
            <w:rFonts w:ascii="Didact Gothic" w:hAnsi="Didact Gothic"/>
            <w:sz w:val="22"/>
            <w:szCs w:val="22"/>
          </w:rPr>
          <w:t>ompkarmacharya@gmail.com</w:t>
        </w:r>
      </w:hyperlink>
      <w:r w:rsidR="040FD710" w:rsidRPr="00E9063D">
        <w:rPr>
          <w:rFonts w:ascii="Didact Gothic" w:hAnsi="Didact Gothic"/>
          <w:sz w:val="22"/>
          <w:szCs w:val="22"/>
        </w:rPr>
        <w:t xml:space="preserve"> | (573) 222-0175</w:t>
      </w:r>
    </w:p>
    <w:p w14:paraId="24C38BA6" w14:textId="7A875DFB" w:rsidR="00E9063D" w:rsidRPr="00E9063D" w:rsidRDefault="00000000" w:rsidP="00455C83">
      <w:pPr>
        <w:ind w:left="90"/>
        <w:jc w:val="both"/>
        <w:rPr>
          <w:rStyle w:val="Hyperlink"/>
          <w:rFonts w:ascii="Didact Gothic" w:hAnsi="Didact Gothic"/>
          <w:sz w:val="22"/>
          <w:szCs w:val="22"/>
        </w:rPr>
      </w:pPr>
      <w:hyperlink r:id="rId9" w:history="1">
        <w:r w:rsidR="00E9063D" w:rsidRPr="00E9063D">
          <w:rPr>
            <w:rStyle w:val="Hyperlink"/>
            <w:rFonts w:ascii="Didact Gothic" w:hAnsi="Didact Gothic"/>
            <w:sz w:val="22"/>
            <w:szCs w:val="22"/>
          </w:rPr>
          <w:t>https://www.linkedin.com/in/om-karmacharya/</w:t>
        </w:r>
      </w:hyperlink>
      <w:r w:rsidR="00E9063D" w:rsidRPr="00E9063D">
        <w:rPr>
          <w:rStyle w:val="Hyperlink"/>
          <w:rFonts w:ascii="Didact Gothic" w:hAnsi="Didact Gothic"/>
          <w:sz w:val="22"/>
          <w:szCs w:val="22"/>
        </w:rPr>
        <w:t xml:space="preserve"> </w:t>
      </w:r>
    </w:p>
    <w:p w14:paraId="7FEC311D" w14:textId="77777777" w:rsidR="00EA1A0C" w:rsidRPr="00EA1A0C" w:rsidRDefault="00EA1A0C" w:rsidP="00455C83">
      <w:pPr>
        <w:ind w:left="90"/>
        <w:jc w:val="both"/>
        <w:rPr>
          <w:rFonts w:ascii="Didact Gothic" w:hAnsi="Didact Gothic"/>
          <w:sz w:val="22"/>
          <w:szCs w:val="22"/>
        </w:rPr>
      </w:pPr>
    </w:p>
    <w:p w14:paraId="3D681D58" w14:textId="23252F68" w:rsidR="00B34C4A" w:rsidRPr="00EA1A0C" w:rsidRDefault="00B34C4A" w:rsidP="00455C83">
      <w:pPr>
        <w:ind w:left="90"/>
        <w:jc w:val="both"/>
        <w:rPr>
          <w:rFonts w:ascii="Didact Gothic" w:hAnsi="Didact Gothic"/>
          <w:b/>
          <w:bCs/>
          <w:sz w:val="20"/>
          <w:szCs w:val="20"/>
        </w:rPr>
      </w:pPr>
      <w:r w:rsidRPr="00EA1A0C">
        <w:rPr>
          <w:rFonts w:ascii="Didact Gothic" w:hAnsi="Didact Gothic"/>
          <w:b/>
          <w:bCs/>
          <w:sz w:val="20"/>
          <w:szCs w:val="20"/>
        </w:rPr>
        <w:t>Professional Summary</w:t>
      </w:r>
    </w:p>
    <w:p w14:paraId="5E3A8A1D" w14:textId="61E2A50B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  <w:shd w:val="clear" w:color="auto" w:fill="FFFFFF"/>
        </w:rPr>
      </w:pPr>
      <w:r w:rsidRPr="00EA1A0C">
        <w:rPr>
          <w:rFonts w:ascii="Didact Gothic" w:eastAsia="Times New Roman" w:hAnsi="Didact Gothic" w:cs="Calibri"/>
          <w:sz w:val="20"/>
          <w:szCs w:val="20"/>
          <w:shd w:val="clear" w:color="auto" w:fill="FFFFFF"/>
        </w:rPr>
        <w:t xml:space="preserve">Overall, </w:t>
      </w:r>
      <w:r w:rsidR="003D3947">
        <w:rPr>
          <w:rFonts w:ascii="Didact Gothic" w:eastAsia="Times New Roman" w:hAnsi="Didact Gothic" w:cs="Calibri"/>
          <w:sz w:val="20"/>
          <w:szCs w:val="20"/>
          <w:shd w:val="clear" w:color="auto" w:fill="FFFFFF"/>
        </w:rPr>
        <w:t>5+</w:t>
      </w:r>
      <w:r w:rsidRPr="00EA1A0C">
        <w:rPr>
          <w:rFonts w:ascii="Didact Gothic" w:eastAsia="Times New Roman" w:hAnsi="Didact Gothic" w:cs="Calibri"/>
          <w:sz w:val="20"/>
          <w:szCs w:val="20"/>
          <w:shd w:val="clear" w:color="auto" w:fill="FFFFFF"/>
        </w:rPr>
        <w:t xml:space="preserve"> years of professional experience in Data Analytics, Big data, knowledge of Hadoop Framework, Hadoop, and parallel processing implementation. </w:t>
      </w:r>
    </w:p>
    <w:p w14:paraId="7A36FCAD" w14:textId="2E08A919" w:rsidR="5C03E1D7" w:rsidRDefault="5C03E1D7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590FCEFB">
        <w:rPr>
          <w:rFonts w:ascii="Didact Gothic" w:eastAsia="Times New Roman" w:hAnsi="Didact Gothic" w:cs="Calibri"/>
          <w:sz w:val="20"/>
          <w:szCs w:val="20"/>
        </w:rPr>
        <w:t xml:space="preserve">Hands on experience on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Hadoop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/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Big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Data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related technology experience in Storage, Querying, Processing, and analysis of data.</w:t>
      </w:r>
    </w:p>
    <w:p w14:paraId="47B5DBE4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Calibri"/>
          <w:sz w:val="20"/>
          <w:szCs w:val="20"/>
          <w:shd w:val="clear" w:color="auto" w:fill="FFFFFF"/>
        </w:rPr>
        <w:t>Expertise in 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  <w:shd w:val="clear" w:color="auto" w:fill="FFFFFF"/>
        </w:rPr>
        <w:t>Data mining </w:t>
      </w:r>
      <w:r w:rsidRPr="00EA1A0C">
        <w:rPr>
          <w:rFonts w:ascii="Didact Gothic" w:eastAsia="Times New Roman" w:hAnsi="Didact Gothic" w:cs="Calibri"/>
          <w:sz w:val="20"/>
          <w:szCs w:val="20"/>
          <w:shd w:val="clear" w:color="auto" w:fill="FFFFFF"/>
        </w:rPr>
        <w:t>with large datasets of Structured and Unstructured Data, Data Acquisition, Data Validation, Predictive modeling, Data Visualization. </w:t>
      </w:r>
    </w:p>
    <w:p w14:paraId="26C1917F" w14:textId="007BAF7A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Experience in the development of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Big Data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projects using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adoop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ive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DP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Pig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and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MapReduce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open-source tools.</w:t>
      </w:r>
    </w:p>
    <w:p w14:paraId="6AF77C8B" w14:textId="241BDA9F" w:rsidR="00B34C4A" w:rsidRPr="002904FA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Hands-on experience in installing, configuring, and using Hadoop components like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adoop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MapReduce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DFS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ive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Sqoop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Pig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,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Zookeeper,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and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Flume</w:t>
      </w:r>
    </w:p>
    <w:p w14:paraId="5B9ED2DD" w14:textId="3A74DA79" w:rsidR="002904FA" w:rsidRPr="002904FA" w:rsidRDefault="002904FA" w:rsidP="002904FA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590FCEFB">
        <w:rPr>
          <w:rFonts w:ascii="Didact Gothic" w:eastAsia="Times New Roman" w:hAnsi="Didact Gothic" w:cs="Calibri"/>
          <w:sz w:val="20"/>
          <w:szCs w:val="20"/>
        </w:rPr>
        <w:t xml:space="preserve">Development of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spark</w:t>
      </w:r>
      <w:r w:rsidRPr="590FCEFB">
        <w:rPr>
          <w:rFonts w:ascii="Didact Gothic" w:eastAsia="Times New Roman" w:hAnsi="Didact Gothic" w:cs="Calibri"/>
          <w:sz w:val="20"/>
          <w:szCs w:val="20"/>
        </w:rPr>
        <w:t>-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based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application to load streaming data with low latency, using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Kafka</w:t>
      </w:r>
      <w:r>
        <w:rPr>
          <w:rFonts w:ascii="Didact Gothic" w:eastAsia="Times New Roman" w:hAnsi="Didact Gothic" w:cs="Calibri"/>
          <w:sz w:val="20"/>
          <w:szCs w:val="20"/>
        </w:rPr>
        <w:t>.</w:t>
      </w:r>
    </w:p>
    <w:p w14:paraId="45FB6D30" w14:textId="77777777" w:rsidR="00DE7D67" w:rsidRPr="00C0059C" w:rsidRDefault="00DE7D67" w:rsidP="00761D0D">
      <w:pPr>
        <w:pStyle w:val="ListParagraph"/>
        <w:numPr>
          <w:ilvl w:val="0"/>
          <w:numId w:val="8"/>
        </w:numPr>
        <w:spacing w:line="276" w:lineRule="auto"/>
        <w:ind w:left="450" w:right="-613"/>
        <w:rPr>
          <w:rFonts w:ascii="Didact Gothic" w:hAnsi="Didact Gothic" w:cs="Times New Roman"/>
          <w:sz w:val="20"/>
          <w:szCs w:val="20"/>
        </w:rPr>
      </w:pPr>
      <w:r w:rsidRPr="00C0059C">
        <w:rPr>
          <w:rFonts w:ascii="Didact Gothic" w:hAnsi="Didact Gothic" w:cs="Times New Roman"/>
          <w:sz w:val="20"/>
          <w:szCs w:val="20"/>
        </w:rPr>
        <w:t xml:space="preserve">Experience in developing a data pipeline through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Kafka</w:t>
      </w:r>
      <w:r w:rsidRPr="00C0059C">
        <w:rPr>
          <w:rFonts w:ascii="Didact Gothic" w:hAnsi="Didact Gothic" w:cs="Times New Roman"/>
          <w:sz w:val="20"/>
          <w:szCs w:val="20"/>
        </w:rPr>
        <w:t>-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Spark</w:t>
      </w:r>
      <w:r w:rsidRPr="00C0059C">
        <w:rPr>
          <w:rFonts w:ascii="Didact Gothic" w:hAnsi="Didact Gothic" w:cs="Times New Roman"/>
          <w:sz w:val="20"/>
          <w:szCs w:val="20"/>
        </w:rPr>
        <w:t xml:space="preserve">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API</w:t>
      </w:r>
      <w:r w:rsidRPr="00C0059C">
        <w:rPr>
          <w:rFonts w:ascii="Didact Gothic" w:hAnsi="Didact Gothic" w:cs="Times New Roman"/>
          <w:sz w:val="20"/>
          <w:szCs w:val="20"/>
        </w:rPr>
        <w:t xml:space="preserve">. </w:t>
      </w:r>
    </w:p>
    <w:p w14:paraId="59989DAE" w14:textId="77777777" w:rsidR="00DE7D67" w:rsidRPr="00C0059C" w:rsidRDefault="00DE7D67" w:rsidP="00761D0D">
      <w:pPr>
        <w:pStyle w:val="ListParagraph"/>
        <w:numPr>
          <w:ilvl w:val="0"/>
          <w:numId w:val="8"/>
        </w:numPr>
        <w:spacing w:line="276" w:lineRule="auto"/>
        <w:ind w:left="450" w:right="-613"/>
        <w:rPr>
          <w:rFonts w:ascii="Didact Gothic" w:hAnsi="Didact Gothic" w:cs="Times New Roman"/>
          <w:sz w:val="20"/>
          <w:szCs w:val="20"/>
        </w:rPr>
      </w:pPr>
      <w:r w:rsidRPr="00C0059C">
        <w:rPr>
          <w:rFonts w:ascii="Didact Gothic" w:hAnsi="Didact Gothic" w:cs="Times New Roman"/>
          <w:sz w:val="20"/>
          <w:szCs w:val="20"/>
        </w:rPr>
        <w:t xml:space="preserve">Experience in importing and exporting the data using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Sqoop</w:t>
      </w:r>
      <w:r w:rsidRPr="00C0059C">
        <w:rPr>
          <w:rFonts w:ascii="Didact Gothic" w:hAnsi="Didact Gothic" w:cs="Times New Roman"/>
          <w:sz w:val="20"/>
          <w:szCs w:val="20"/>
        </w:rPr>
        <w:t xml:space="preserve"> from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HDFS</w:t>
      </w:r>
      <w:r w:rsidRPr="00C0059C">
        <w:rPr>
          <w:rFonts w:ascii="Didact Gothic" w:hAnsi="Didact Gothic" w:cs="Times New Roman"/>
          <w:sz w:val="20"/>
          <w:szCs w:val="20"/>
        </w:rPr>
        <w:t xml:space="preserve"> to Relational Database systems and vice-versa and load into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Hive</w:t>
      </w:r>
      <w:r w:rsidRPr="00C0059C">
        <w:rPr>
          <w:rFonts w:ascii="Didact Gothic" w:hAnsi="Didact Gothic" w:cs="Times New Roman"/>
          <w:sz w:val="20"/>
          <w:szCs w:val="20"/>
        </w:rPr>
        <w:t xml:space="preserve">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tables</w:t>
      </w:r>
      <w:r w:rsidRPr="00C0059C">
        <w:rPr>
          <w:rFonts w:ascii="Didact Gothic" w:hAnsi="Didact Gothic" w:cs="Times New Roman"/>
          <w:sz w:val="20"/>
          <w:szCs w:val="20"/>
        </w:rPr>
        <w:t>, which are partitioned</w:t>
      </w:r>
    </w:p>
    <w:p w14:paraId="4A309CC7" w14:textId="4EE614D8" w:rsidR="00DE7D67" w:rsidRPr="00EA1A0C" w:rsidRDefault="00DE7D67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C0059C">
        <w:rPr>
          <w:rFonts w:ascii="Didact Gothic" w:hAnsi="Didact Gothic" w:cs="Times New Roman"/>
          <w:sz w:val="20"/>
          <w:szCs w:val="20"/>
        </w:rPr>
        <w:t xml:space="preserve">Hands on </w:t>
      </w:r>
      <w:r w:rsidRPr="00C0059C">
        <w:rPr>
          <w:rFonts w:ascii="Didact Gothic" w:hAnsi="Didact Gothic" w:cs="Times New Roman"/>
          <w:b/>
          <w:bCs/>
          <w:sz w:val="20"/>
          <w:szCs w:val="20"/>
        </w:rPr>
        <w:t>Spark</w:t>
      </w:r>
      <w:r w:rsidRPr="00C0059C">
        <w:rPr>
          <w:rFonts w:ascii="Didact Gothic" w:hAnsi="Didact Gothic" w:cs="Times New Roman"/>
          <w:sz w:val="20"/>
          <w:szCs w:val="20"/>
        </w:rPr>
        <w:t xml:space="preserve"> </w:t>
      </w:r>
      <w:proofErr w:type="spellStart"/>
      <w:r w:rsidRPr="00C0059C">
        <w:rPr>
          <w:rFonts w:ascii="Didact Gothic" w:hAnsi="Didact Gothic" w:cs="Times New Roman"/>
          <w:b/>
          <w:bCs/>
          <w:sz w:val="20"/>
          <w:szCs w:val="20"/>
        </w:rPr>
        <w:t>MLlib</w:t>
      </w:r>
      <w:proofErr w:type="spellEnd"/>
      <w:r w:rsidRPr="00C0059C">
        <w:rPr>
          <w:rFonts w:ascii="Didact Gothic" w:hAnsi="Didact Gothic" w:cs="Times New Roman"/>
          <w:sz w:val="20"/>
          <w:szCs w:val="20"/>
        </w:rPr>
        <w:t xml:space="preserve"> utilities</w:t>
      </w:r>
    </w:p>
    <w:p w14:paraId="3371BE4F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Experience working with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NoSQL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databases such as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Base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and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Cassandra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to store structured, semi-structured, and unstructured data.</w:t>
      </w:r>
    </w:p>
    <w:p w14:paraId="2D9EA010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Experience with </w:t>
      </w:r>
      <w:r w:rsidRPr="590FCEFB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Flume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to load the log data from multiple sources directly into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HDFS.</w:t>
      </w:r>
    </w:p>
    <w:p w14:paraId="2618B1D3" w14:textId="7E17840A" w:rsidR="479F4F16" w:rsidRDefault="479F4F16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590FCEFB">
        <w:rPr>
          <w:rFonts w:ascii="Didact Gothic" w:eastAsia="Times New Roman" w:hAnsi="Didact Gothic" w:cs="Calibri"/>
          <w:sz w:val="20"/>
          <w:szCs w:val="20"/>
        </w:rPr>
        <w:t xml:space="preserve">Experience with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Cloudera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,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Hortonworks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and </w:t>
      </w:r>
      <w:proofErr w:type="spellStart"/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MapR</w:t>
      </w:r>
      <w:proofErr w:type="spellEnd"/>
      <w:r w:rsidRPr="590FCEFB">
        <w:rPr>
          <w:rFonts w:ascii="Didact Gothic" w:eastAsia="Times New Roman" w:hAnsi="Didact Gothic" w:cs="Calibri"/>
          <w:sz w:val="20"/>
          <w:szCs w:val="20"/>
        </w:rPr>
        <w:t xml:space="preserve"> distributions. </w:t>
      </w:r>
    </w:p>
    <w:p w14:paraId="551838B9" w14:textId="79F5AC15" w:rsidR="479F4F16" w:rsidRDefault="479F4F16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590FCEFB">
        <w:rPr>
          <w:rFonts w:ascii="Didact Gothic" w:eastAsia="Times New Roman" w:hAnsi="Didact Gothic" w:cs="Calibri"/>
          <w:sz w:val="20"/>
          <w:szCs w:val="20"/>
        </w:rPr>
        <w:t>Good Knowledge in Amazon Web Service (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AWS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) concepts like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EMR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and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EC2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web services successfully loaded files to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HDFS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from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Oracle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,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SQL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</w:t>
      </w:r>
      <w:proofErr w:type="gramStart"/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Server</w:t>
      </w:r>
      <w:r w:rsidR="002904FA">
        <w:rPr>
          <w:rFonts w:ascii="Didact Gothic" w:eastAsia="Times New Roman" w:hAnsi="Didact Gothic" w:cs="Calibri"/>
          <w:sz w:val="20"/>
          <w:szCs w:val="20"/>
        </w:rPr>
        <w:t xml:space="preserve">  and</w:t>
      </w:r>
      <w:proofErr w:type="gramEnd"/>
      <w:r w:rsidR="002904FA">
        <w:rPr>
          <w:rFonts w:ascii="Didact Gothic" w:eastAsia="Times New Roman" w:hAnsi="Didact Gothic" w:cs="Calibri"/>
          <w:sz w:val="20"/>
          <w:szCs w:val="20"/>
        </w:rPr>
        <w:t xml:space="preserve">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Teradata</w:t>
      </w:r>
      <w:r w:rsidRPr="590FCEFB">
        <w:rPr>
          <w:rFonts w:ascii="Didact Gothic" w:eastAsia="Times New Roman" w:hAnsi="Didact Gothic" w:cs="Calibri"/>
          <w:sz w:val="20"/>
          <w:szCs w:val="20"/>
        </w:rPr>
        <w:t xml:space="preserve"> using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</w:rPr>
        <w:t>Sqoop</w:t>
      </w:r>
      <w:r w:rsidRPr="590FCEFB">
        <w:rPr>
          <w:rFonts w:ascii="Didact Gothic" w:eastAsia="Times New Roman" w:hAnsi="Didact Gothic" w:cs="Calibri"/>
          <w:sz w:val="20"/>
          <w:szCs w:val="20"/>
        </w:rPr>
        <w:t>.</w:t>
      </w:r>
    </w:p>
    <w:p w14:paraId="396F449A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Development of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Spark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-based application to load streaming data with low latency, using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Kafka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and </w:t>
      </w:r>
      <w:r w:rsidRPr="00EA1A0C">
        <w:rPr>
          <w:rFonts w:ascii="Didact Gothic" w:eastAsia="Times New Roman" w:hAnsi="Didact Gothic" w:cs="Arial"/>
          <w:b/>
          <w:bCs/>
          <w:sz w:val="20"/>
          <w:szCs w:val="20"/>
          <w:shd w:val="clear" w:color="auto" w:fill="FFFFFF"/>
        </w:rPr>
        <w:t>Spark</w:t>
      </w:r>
      <w:r w:rsidRPr="00EA1A0C">
        <w:rPr>
          <w:rFonts w:ascii="Didact Gothic" w:eastAsia="Times New Roman" w:hAnsi="Didact Gothic" w:cs="Arial"/>
          <w:sz w:val="20"/>
          <w:szCs w:val="20"/>
          <w:shd w:val="clear" w:color="auto" w:fill="FFFFFF"/>
        </w:rPr>
        <w:t xml:space="preserve"> programming</w:t>
      </w:r>
    </w:p>
    <w:p w14:paraId="7CA7AA06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  <w:shd w:val="clear" w:color="auto" w:fill="FFFFFF"/>
        </w:rPr>
      </w:pPr>
      <w:r w:rsidRPr="00EA1A0C">
        <w:rPr>
          <w:rFonts w:ascii="Didact Gothic" w:hAnsi="Didact Gothic" w:cs="Calibri"/>
          <w:sz w:val="20"/>
          <w:szCs w:val="20"/>
        </w:rPr>
        <w:t xml:space="preserve">Hands-on experience in </w:t>
      </w:r>
      <w:r w:rsidRPr="00EA1A0C">
        <w:rPr>
          <w:rFonts w:ascii="Didact Gothic" w:hAnsi="Didact Gothic" w:cs="Calibri"/>
          <w:b/>
          <w:bCs/>
          <w:sz w:val="20"/>
          <w:szCs w:val="20"/>
        </w:rPr>
        <w:t>cleansing, transformation, and visualization</w:t>
      </w:r>
      <w:r w:rsidRPr="00EA1A0C">
        <w:rPr>
          <w:rFonts w:ascii="Didact Gothic" w:hAnsi="Didact Gothic" w:cs="Calibri"/>
          <w:sz w:val="20"/>
          <w:szCs w:val="20"/>
        </w:rPr>
        <w:t xml:space="preserve"> of the data using Python.</w:t>
      </w:r>
    </w:p>
    <w:p w14:paraId="47329F77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b/>
          <w:bCs/>
          <w:sz w:val="20"/>
          <w:szCs w:val="20"/>
        </w:rPr>
      </w:pPr>
      <w:r w:rsidRPr="00EA1A0C">
        <w:rPr>
          <w:rFonts w:ascii="Didact Gothic" w:eastAsia="Times New Roman" w:hAnsi="Didact Gothic" w:cs="Calibri"/>
          <w:sz w:val="20"/>
          <w:szCs w:val="20"/>
        </w:rPr>
        <w:t xml:space="preserve">Good experience with python and its libraries like 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</w:rPr>
        <w:t>NumPy, Pandas, Matplotlib, Seaborn, NLTK, Sci-Kit learn, and SciPy.</w:t>
      </w:r>
    </w:p>
    <w:p w14:paraId="2603CD89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Calibri"/>
          <w:sz w:val="20"/>
          <w:szCs w:val="20"/>
          <w:shd w:val="clear" w:color="auto" w:fill="FFFFFF"/>
        </w:rPr>
        <w:t>Possess good experience in Pattern Mining, Outliner Detection, Clustering for Descriptive Analysis Problems.</w:t>
      </w:r>
    </w:p>
    <w:p w14:paraId="048C6985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Calibri"/>
          <w:sz w:val="20"/>
          <w:szCs w:val="20"/>
        </w:rPr>
        <w:t xml:space="preserve">Experience in 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</w:rPr>
        <w:t>Data Migration</w:t>
      </w:r>
      <w:r w:rsidRPr="00EA1A0C">
        <w:rPr>
          <w:rFonts w:ascii="Didact Gothic" w:eastAsia="Times New Roman" w:hAnsi="Didact Gothic" w:cs="Calibri"/>
          <w:sz w:val="20"/>
          <w:szCs w:val="20"/>
        </w:rPr>
        <w:t xml:space="preserve"> from one database source to other.</w:t>
      </w:r>
    </w:p>
    <w:p w14:paraId="19B8D1E2" w14:textId="77777777" w:rsidR="00B34C4A" w:rsidRPr="00EA1A0C" w:rsidRDefault="00B34C4A" w:rsidP="00761D0D">
      <w:pPr>
        <w:pStyle w:val="ListParagraph"/>
        <w:numPr>
          <w:ilvl w:val="0"/>
          <w:numId w:val="8"/>
        </w:numPr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Times New Roman" w:hAnsi="Didact Gothic" w:cs="Calibri"/>
          <w:color w:val="000000"/>
          <w:sz w:val="20"/>
          <w:szCs w:val="20"/>
        </w:rPr>
        <w:t>Experienced in agile/iterative development process to drive timely and impactful data science deliverables.</w:t>
      </w:r>
    </w:p>
    <w:p w14:paraId="62589847" w14:textId="77777777" w:rsidR="00B34C4A" w:rsidRPr="00EA1A0C" w:rsidRDefault="00B34C4A" w:rsidP="00761D0D">
      <w:pPr>
        <w:ind w:left="450"/>
        <w:jc w:val="both"/>
        <w:rPr>
          <w:rFonts w:ascii="Didact Gothic" w:hAnsi="Didact Gothic"/>
          <w:sz w:val="20"/>
          <w:szCs w:val="20"/>
        </w:rPr>
      </w:pPr>
    </w:p>
    <w:p w14:paraId="2A9F4C9F" w14:textId="38BE07A4" w:rsidR="00EA1A0C" w:rsidRDefault="00071CE6" w:rsidP="002D24AD">
      <w:pPr>
        <w:ind w:left="90"/>
        <w:jc w:val="both"/>
        <w:rPr>
          <w:rFonts w:ascii="Didact Gothic" w:hAnsi="Didact Gothic" w:cs="Calibri"/>
          <w:b/>
          <w:bCs/>
          <w:sz w:val="20"/>
          <w:szCs w:val="20"/>
        </w:rPr>
      </w:pPr>
      <w:r>
        <w:rPr>
          <w:rFonts w:ascii="Didact Gothic" w:hAnsi="Didact Gothic" w:cs="Calibri"/>
          <w:b/>
          <w:bCs/>
          <w:sz w:val="20"/>
          <w:szCs w:val="20"/>
        </w:rPr>
        <w:t>Career Competencies:</w:t>
      </w:r>
    </w:p>
    <w:p w14:paraId="1758F183" w14:textId="6D5455F6" w:rsidR="00071CE6" w:rsidRPr="00BF6EE7" w:rsidRDefault="00071CE6" w:rsidP="00761D0D">
      <w:pPr>
        <w:spacing w:line="276" w:lineRule="auto"/>
        <w:ind w:left="450" w:right="-613"/>
        <w:rPr>
          <w:rFonts w:ascii="Didact Gothic" w:hAnsi="Didact Gothic" w:cs="Times New Roman"/>
          <w:b/>
          <w:bCs/>
          <w:sz w:val="20"/>
          <w:szCs w:val="20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463"/>
        <w:gridCol w:w="6925"/>
      </w:tblGrid>
      <w:tr w:rsidR="00071CE6" w:rsidRPr="00C0059C" w14:paraId="2C6CB9CA" w14:textId="77777777" w:rsidTr="002D24AD">
        <w:tc>
          <w:tcPr>
            <w:tcW w:w="3463" w:type="dxa"/>
          </w:tcPr>
          <w:p w14:paraId="4A35E729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Languages</w:t>
            </w:r>
          </w:p>
        </w:tc>
        <w:tc>
          <w:tcPr>
            <w:tcW w:w="6925" w:type="dxa"/>
          </w:tcPr>
          <w:p w14:paraId="10F1EF0F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Python 2.7.x and Python 3.x, SQL, PL/SQL, Shell Scripting, Storm 1.0, JSP, Servlets, Scala, Python, Java, R, JavaScript</w:t>
            </w:r>
          </w:p>
        </w:tc>
      </w:tr>
      <w:tr w:rsidR="00071CE6" w:rsidRPr="00C0059C" w14:paraId="56FA8061" w14:textId="77777777" w:rsidTr="002D24AD">
        <w:tc>
          <w:tcPr>
            <w:tcW w:w="3463" w:type="dxa"/>
          </w:tcPr>
          <w:p w14:paraId="62203BB8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Big Data Technologies:</w:t>
            </w:r>
          </w:p>
        </w:tc>
        <w:tc>
          <w:tcPr>
            <w:tcW w:w="6925" w:type="dxa"/>
          </w:tcPr>
          <w:p w14:paraId="099FEAAC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Hadoop 3.0, HDFS, Map Reduce, HBase 1.4, Apache Pig, Hive 2.3, Sqoop 1.4, Apache Impala 2.1, Oozie 4.3, Yarn, Apache Flume 1.8, Kafka 1.1, Zookeeper</w:t>
            </w:r>
          </w:p>
        </w:tc>
      </w:tr>
      <w:tr w:rsidR="00071CE6" w:rsidRPr="00C0059C" w14:paraId="3042535F" w14:textId="77777777" w:rsidTr="002D24AD">
        <w:tc>
          <w:tcPr>
            <w:tcW w:w="3463" w:type="dxa"/>
          </w:tcPr>
          <w:p w14:paraId="631BF668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Databases</w:t>
            </w: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:</w:t>
            </w:r>
          </w:p>
        </w:tc>
        <w:tc>
          <w:tcPr>
            <w:tcW w:w="6925" w:type="dxa"/>
          </w:tcPr>
          <w:p w14:paraId="42C8E692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SQL, Spark SQL, My SQL, MS Access, HDFS, HBase, Oracle 12c/11g</w:t>
            </w:r>
          </w:p>
        </w:tc>
      </w:tr>
      <w:tr w:rsidR="00071CE6" w:rsidRPr="00C0059C" w14:paraId="7B974C74" w14:textId="77777777" w:rsidTr="002D24AD">
        <w:tc>
          <w:tcPr>
            <w:tcW w:w="3463" w:type="dxa"/>
          </w:tcPr>
          <w:p w14:paraId="7B851F4D" w14:textId="77777777" w:rsidR="00071CE6" w:rsidRPr="00E54CA1" w:rsidRDefault="00071CE6" w:rsidP="00761D0D">
            <w:pPr>
              <w:spacing w:line="276" w:lineRule="auto"/>
              <w:ind w:left="450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Project Execution Methodologies:</w:t>
            </w:r>
          </w:p>
        </w:tc>
        <w:tc>
          <w:tcPr>
            <w:tcW w:w="6925" w:type="dxa"/>
          </w:tcPr>
          <w:p w14:paraId="3D0ECB3A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Kimball data warehousing methodology, Agile Scrum Methodology, CRISP-DM</w:t>
            </w:r>
          </w:p>
        </w:tc>
      </w:tr>
      <w:tr w:rsidR="00071CE6" w:rsidRPr="00C0059C" w14:paraId="390D5C1F" w14:textId="77777777" w:rsidTr="002D24AD">
        <w:tc>
          <w:tcPr>
            <w:tcW w:w="3463" w:type="dxa"/>
          </w:tcPr>
          <w:p w14:paraId="765CFCEB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Regression</w:t>
            </w: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:</w:t>
            </w:r>
          </w:p>
        </w:tc>
        <w:tc>
          <w:tcPr>
            <w:tcW w:w="6925" w:type="dxa"/>
          </w:tcPr>
          <w:p w14:paraId="685FAA18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Linear Regression, Ridge Regression, Polynomial Regression, Lasso Regression, Elastic Net</w:t>
            </w:r>
          </w:p>
        </w:tc>
      </w:tr>
      <w:tr w:rsidR="00071CE6" w:rsidRPr="00C0059C" w14:paraId="17C16575" w14:textId="77777777" w:rsidTr="002D24AD">
        <w:tc>
          <w:tcPr>
            <w:tcW w:w="3463" w:type="dxa"/>
          </w:tcPr>
          <w:p w14:paraId="5093DF56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Clustering</w:t>
            </w: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:</w:t>
            </w:r>
          </w:p>
        </w:tc>
        <w:tc>
          <w:tcPr>
            <w:tcW w:w="6925" w:type="dxa"/>
          </w:tcPr>
          <w:p w14:paraId="53EBCA6C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k-Means, Hierarchical Clustering, Latent Dirichlet Allocation (LDA)</w:t>
            </w:r>
          </w:p>
        </w:tc>
      </w:tr>
      <w:tr w:rsidR="00071CE6" w:rsidRPr="00C0059C" w14:paraId="15E8ABEB" w14:textId="77777777" w:rsidTr="002D24AD">
        <w:tc>
          <w:tcPr>
            <w:tcW w:w="3463" w:type="dxa"/>
          </w:tcPr>
          <w:p w14:paraId="715DF345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Cloud Platform:</w:t>
            </w:r>
          </w:p>
        </w:tc>
        <w:tc>
          <w:tcPr>
            <w:tcW w:w="6925" w:type="dxa"/>
          </w:tcPr>
          <w:p w14:paraId="3C4A9FFE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Amazon Web Services, Microsoft Azure</w:t>
            </w:r>
          </w:p>
        </w:tc>
      </w:tr>
      <w:tr w:rsidR="00071CE6" w:rsidRPr="00C0059C" w14:paraId="611941EC" w14:textId="77777777" w:rsidTr="002D24AD">
        <w:tc>
          <w:tcPr>
            <w:tcW w:w="3463" w:type="dxa"/>
          </w:tcPr>
          <w:p w14:paraId="1A180547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  <w:t>Version Control:</w:t>
            </w:r>
          </w:p>
        </w:tc>
        <w:tc>
          <w:tcPr>
            <w:tcW w:w="6925" w:type="dxa"/>
          </w:tcPr>
          <w:p w14:paraId="268F4365" w14:textId="77777777" w:rsidR="00071CE6" w:rsidRPr="00E54CA1" w:rsidRDefault="00071CE6" w:rsidP="00761D0D">
            <w:pPr>
              <w:spacing w:line="276" w:lineRule="auto"/>
              <w:ind w:left="450"/>
              <w:jc w:val="both"/>
              <w:rPr>
                <w:rFonts w:ascii="Didact Gothic" w:eastAsia="Century Gothic" w:hAnsi="Didact Gothic" w:cs="Century Gothic"/>
                <w:b/>
                <w:bCs/>
                <w:sz w:val="20"/>
                <w:szCs w:val="20"/>
              </w:rPr>
            </w:pPr>
            <w:r w:rsidRPr="00E54CA1">
              <w:rPr>
                <w:rFonts w:ascii="Didact Gothic" w:eastAsia="Century Gothic" w:hAnsi="Didact Gothic" w:cs="Century Gothic"/>
                <w:sz w:val="20"/>
                <w:szCs w:val="20"/>
              </w:rPr>
              <w:t>GIT, SVN, CVS</w:t>
            </w:r>
          </w:p>
        </w:tc>
      </w:tr>
    </w:tbl>
    <w:p w14:paraId="60136685" w14:textId="77777777" w:rsidR="00EA1A0C" w:rsidRPr="00EA1A0C" w:rsidRDefault="00EA1A0C" w:rsidP="00761D0D">
      <w:pPr>
        <w:ind w:left="45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</w:p>
    <w:p w14:paraId="68B8E7FA" w14:textId="2145E6F1" w:rsidR="65D7971A" w:rsidRDefault="65D7971A" w:rsidP="65D7971A">
      <w:pPr>
        <w:ind w:left="9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</w:p>
    <w:p w14:paraId="7E50ED87" w14:textId="4F1C0938" w:rsidR="65D7971A" w:rsidRDefault="65D7971A" w:rsidP="65D7971A">
      <w:pPr>
        <w:ind w:left="9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</w:p>
    <w:p w14:paraId="2E73F88A" w14:textId="52006804" w:rsidR="65D7971A" w:rsidRDefault="65D7971A" w:rsidP="65D7971A">
      <w:pPr>
        <w:ind w:left="9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</w:p>
    <w:p w14:paraId="303D024E" w14:textId="24497932" w:rsidR="00EA1A0C" w:rsidRDefault="00F77EF7" w:rsidP="002D24AD">
      <w:pPr>
        <w:ind w:left="9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  <w:r>
        <w:rPr>
          <w:rFonts w:ascii="Didact Gothic" w:eastAsia="Century Gothic" w:hAnsi="Didact Gothic" w:cs="Century Gothic"/>
          <w:b/>
          <w:bCs/>
          <w:sz w:val="20"/>
          <w:szCs w:val="20"/>
        </w:rPr>
        <w:lastRenderedPageBreak/>
        <w:t>Education Details</w:t>
      </w:r>
    </w:p>
    <w:p w14:paraId="31BB44C3" w14:textId="2A30D669" w:rsidR="00F77EF7" w:rsidRDefault="002904FA" w:rsidP="002D24AD">
      <w:pPr>
        <w:ind w:left="9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  <w:proofErr w:type="gramStart"/>
      <w:r w:rsidRPr="65D7971A">
        <w:rPr>
          <w:rFonts w:ascii="Didact Gothic" w:eastAsia="Century Gothic" w:hAnsi="Didact Gothic" w:cs="Century Gothic"/>
          <w:b/>
          <w:bCs/>
          <w:sz w:val="20"/>
          <w:szCs w:val="20"/>
        </w:rPr>
        <w:t>Bachelors in computer science</w:t>
      </w:r>
      <w:proofErr w:type="gramEnd"/>
      <w:r w:rsidR="55DB4FE3" w:rsidRPr="65D7971A">
        <w:rPr>
          <w:rFonts w:ascii="Didact Gothic" w:eastAsia="Century Gothic" w:hAnsi="Didact Gothic" w:cs="Century Gothic"/>
          <w:b/>
          <w:bCs/>
          <w:sz w:val="20"/>
          <w:szCs w:val="20"/>
        </w:rPr>
        <w:t xml:space="preserve"> (Evaluated by WES)</w:t>
      </w:r>
    </w:p>
    <w:p w14:paraId="60E9F916" w14:textId="44E4E8A7" w:rsidR="00F77EF7" w:rsidRDefault="00F77EF7" w:rsidP="002D24AD">
      <w:pPr>
        <w:ind w:left="90"/>
        <w:jc w:val="both"/>
        <w:rPr>
          <w:rFonts w:ascii="Didact Gothic" w:eastAsia="Century Gothic" w:hAnsi="Didact Gothic" w:cs="Century Gothic"/>
          <w:b/>
          <w:bCs/>
          <w:sz w:val="20"/>
          <w:szCs w:val="20"/>
        </w:rPr>
      </w:pPr>
      <w:r>
        <w:rPr>
          <w:rFonts w:ascii="Didact Gothic" w:eastAsia="Century Gothic" w:hAnsi="Didact Gothic" w:cs="Century Gothic"/>
          <w:b/>
          <w:bCs/>
          <w:sz w:val="20"/>
          <w:szCs w:val="20"/>
        </w:rPr>
        <w:t>K</w:t>
      </w:r>
      <w:r w:rsidR="00EA2582">
        <w:rPr>
          <w:rFonts w:ascii="Didact Gothic" w:eastAsia="Century Gothic" w:hAnsi="Didact Gothic" w:cs="Century Gothic"/>
          <w:b/>
          <w:bCs/>
          <w:sz w:val="20"/>
          <w:szCs w:val="20"/>
        </w:rPr>
        <w:t xml:space="preserve">athmandu </w:t>
      </w:r>
      <w:r>
        <w:rPr>
          <w:rFonts w:ascii="Didact Gothic" w:eastAsia="Century Gothic" w:hAnsi="Didact Gothic" w:cs="Century Gothic"/>
          <w:b/>
          <w:bCs/>
          <w:sz w:val="20"/>
          <w:szCs w:val="20"/>
        </w:rPr>
        <w:t>U</w:t>
      </w:r>
      <w:r w:rsidR="00EA2582">
        <w:rPr>
          <w:rFonts w:ascii="Didact Gothic" w:eastAsia="Century Gothic" w:hAnsi="Didact Gothic" w:cs="Century Gothic"/>
          <w:b/>
          <w:bCs/>
          <w:sz w:val="20"/>
          <w:szCs w:val="20"/>
        </w:rPr>
        <w:t>niversity</w:t>
      </w:r>
    </w:p>
    <w:p w14:paraId="7B6C769B" w14:textId="3F8097F5" w:rsidR="00071CE6" w:rsidRDefault="00071CE6" w:rsidP="0018666D">
      <w:pPr>
        <w:ind w:left="90"/>
        <w:jc w:val="both"/>
        <w:rPr>
          <w:rFonts w:ascii="Didact Gothic" w:hAnsi="Didact Gothic" w:cs="Calibri"/>
          <w:b/>
          <w:bCs/>
          <w:sz w:val="20"/>
          <w:szCs w:val="20"/>
        </w:rPr>
      </w:pPr>
      <w:r>
        <w:rPr>
          <w:rFonts w:ascii="Didact Gothic" w:hAnsi="Didact Gothic" w:cs="Calibri"/>
          <w:b/>
          <w:bCs/>
          <w:sz w:val="20"/>
          <w:szCs w:val="20"/>
        </w:rPr>
        <w:t>Career Experiences:</w:t>
      </w:r>
    </w:p>
    <w:p w14:paraId="4E117E3F" w14:textId="77777777" w:rsidR="00B34C4A" w:rsidRPr="00EA1A0C" w:rsidRDefault="00B34C4A" w:rsidP="0018666D">
      <w:pPr>
        <w:ind w:left="90"/>
        <w:jc w:val="both"/>
        <w:rPr>
          <w:rFonts w:ascii="Didact Gothic" w:eastAsia="Times New Roman" w:hAnsi="Didact Gothic" w:cs="Calibri"/>
          <w:sz w:val="20"/>
          <w:szCs w:val="20"/>
        </w:rPr>
      </w:pPr>
    </w:p>
    <w:p w14:paraId="10252629" w14:textId="1389EC6E" w:rsidR="00B34C4A" w:rsidRPr="00EA1A0C" w:rsidRDefault="004C0271" w:rsidP="0018666D">
      <w:pPr>
        <w:ind w:left="90"/>
        <w:jc w:val="both"/>
        <w:textAlignment w:val="baseline"/>
        <w:rPr>
          <w:rFonts w:ascii="Didact Gothic" w:eastAsia="Times New Roman" w:hAnsi="Didact Gothic" w:cs="Calibri"/>
          <w:b/>
          <w:bCs/>
          <w:color w:val="000000" w:themeColor="text1"/>
          <w:sz w:val="20"/>
          <w:szCs w:val="20"/>
        </w:rPr>
      </w:pPr>
      <w:r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Comcast,</w:t>
      </w:r>
      <w:r>
        <w:t xml:space="preserve"> </w:t>
      </w:r>
      <w:r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Richmond, V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90FCEFB">
        <w:rPr>
          <w:rFonts w:ascii="Didact Gothic" w:eastAsia="Times New Roman" w:hAnsi="Didact Gothic" w:cs="Calibri"/>
          <w:b/>
          <w:bCs/>
          <w:color w:val="000000" w:themeColor="text1"/>
          <w:sz w:val="20"/>
          <w:szCs w:val="20"/>
        </w:rPr>
        <w:t>Jan 202</w:t>
      </w:r>
      <w:r w:rsidR="159304F7" w:rsidRPr="590FCEFB">
        <w:rPr>
          <w:rFonts w:ascii="Didact Gothic" w:eastAsia="Times New Roman" w:hAnsi="Didact Gothic" w:cs="Calibri"/>
          <w:b/>
          <w:bCs/>
          <w:color w:val="000000" w:themeColor="text1"/>
          <w:sz w:val="20"/>
          <w:szCs w:val="20"/>
        </w:rPr>
        <w:t>1</w:t>
      </w:r>
      <w:r w:rsidRPr="590FCEFB">
        <w:rPr>
          <w:rFonts w:ascii="Didact Gothic" w:eastAsia="Times New Roman" w:hAnsi="Didact Gothic" w:cs="Calibri"/>
          <w:b/>
          <w:bCs/>
          <w:color w:val="000000" w:themeColor="text1"/>
          <w:sz w:val="20"/>
          <w:szCs w:val="20"/>
        </w:rPr>
        <w:t xml:space="preserve"> - Present</w:t>
      </w:r>
    </w:p>
    <w:p w14:paraId="2FB84DA5" w14:textId="2947CE3A" w:rsidR="00B34C4A" w:rsidRPr="00EA2582" w:rsidRDefault="00B34C4A" w:rsidP="0018666D">
      <w:pPr>
        <w:ind w:left="90"/>
        <w:jc w:val="both"/>
        <w:textAlignment w:val="baseline"/>
        <w:rPr>
          <w:rFonts w:ascii="Didact Gothic" w:eastAsia="Times New Roman" w:hAnsi="Didact Gothic" w:cs="Calibri"/>
          <w:b/>
          <w:bCs/>
          <w:color w:val="000000" w:themeColor="text1"/>
          <w:sz w:val="20"/>
          <w:szCs w:val="20"/>
        </w:rPr>
      </w:pPr>
      <w:r w:rsidRPr="00EA1A0C">
        <w:rPr>
          <w:rFonts w:ascii="Didact Gothic" w:eastAsia="Times New Roman" w:hAnsi="Didact Gothic" w:cs="Calibri"/>
          <w:b/>
          <w:bCs/>
          <w:color w:val="000000" w:themeColor="text1"/>
          <w:sz w:val="20"/>
          <w:szCs w:val="20"/>
        </w:rPr>
        <w:t>Big Data Engineer</w:t>
      </w:r>
    </w:p>
    <w:p w14:paraId="044547F5" w14:textId="77777777" w:rsidR="00B34C4A" w:rsidRPr="00EA1A0C" w:rsidRDefault="00B34C4A" w:rsidP="00761D0D">
      <w:pPr>
        <w:ind w:left="450"/>
        <w:jc w:val="both"/>
        <w:rPr>
          <w:rFonts w:ascii="Didact Gothic" w:eastAsia="Calibri" w:hAnsi="Didact Gothic" w:cs="Calibri"/>
          <w:sz w:val="20"/>
          <w:szCs w:val="20"/>
          <w:lang w:val="en-IN"/>
        </w:rPr>
      </w:pPr>
    </w:p>
    <w:p w14:paraId="70E63254" w14:textId="0DAA3751" w:rsidR="00B34C4A" w:rsidRPr="00761D0D" w:rsidRDefault="00B34C4A" w:rsidP="00761D0D">
      <w:pPr>
        <w:pStyle w:val="ListParagraph"/>
        <w:numPr>
          <w:ilvl w:val="0"/>
          <w:numId w:val="9"/>
        </w:numPr>
        <w:suppressAutoHyphens/>
        <w:spacing w:line="276" w:lineRule="auto"/>
        <w:ind w:left="450"/>
        <w:jc w:val="both"/>
        <w:rPr>
          <w:rFonts w:ascii="Didact Gothic" w:hAnsi="Didact Gothic"/>
          <w:sz w:val="20"/>
          <w:szCs w:val="20"/>
          <w:lang w:val="en-IN" w:eastAsia="en-IN"/>
        </w:rPr>
      </w:pPr>
      <w:bookmarkStart w:id="0" w:name="_Hlk78377564"/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Remained highly involved throughout all phases of the project i.e.,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Project Planning and Problem Definition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Data Engineering,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Data Collection, and Analysis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Model Development and Selection</w:t>
      </w:r>
      <w:r w:rsidR="00761D0D">
        <w:rPr>
          <w:rFonts w:ascii="Didact Gothic" w:hAnsi="Didact Gothic"/>
          <w:sz w:val="20"/>
          <w:szCs w:val="20"/>
          <w:lang w:val="en-IN" w:eastAsia="en-IN"/>
        </w:rPr>
        <w:t xml:space="preserve">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Evaluation, and Deployment</w:t>
      </w:r>
    </w:p>
    <w:p w14:paraId="21D14D8D" w14:textId="3F3E6BDE" w:rsidR="00761D0D" w:rsidRDefault="00761D0D" w:rsidP="00761D0D">
      <w:pPr>
        <w:pStyle w:val="ListParagraph"/>
        <w:numPr>
          <w:ilvl w:val="0"/>
          <w:numId w:val="9"/>
        </w:numPr>
        <w:suppressAutoHyphens/>
        <w:spacing w:line="276" w:lineRule="auto"/>
        <w:ind w:left="450"/>
        <w:jc w:val="both"/>
        <w:rPr>
          <w:rFonts w:ascii="Didact Gothic" w:hAnsi="Didact Gothic"/>
          <w:sz w:val="20"/>
          <w:szCs w:val="20"/>
          <w:lang w:val="en-IN" w:eastAsia="en-IN"/>
        </w:rPr>
      </w:pP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Develop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Spark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core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Spark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SQL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/scripts using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Python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and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Scala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for faster data processing and use HBase to load the data. </w:t>
      </w:r>
    </w:p>
    <w:p w14:paraId="5618C4CA" w14:textId="7B524EFF" w:rsidR="00761D0D" w:rsidRPr="00761D0D" w:rsidRDefault="00761D0D" w:rsidP="00761D0D">
      <w:pPr>
        <w:pStyle w:val="ListParagraph"/>
        <w:numPr>
          <w:ilvl w:val="0"/>
          <w:numId w:val="9"/>
        </w:numPr>
        <w:suppressAutoHyphens/>
        <w:spacing w:line="276" w:lineRule="auto"/>
        <w:ind w:left="450"/>
        <w:jc w:val="both"/>
        <w:rPr>
          <w:rFonts w:ascii="Didact Gothic" w:hAnsi="Didact Gothic"/>
          <w:sz w:val="20"/>
          <w:szCs w:val="20"/>
          <w:lang w:val="en-IN" w:eastAsia="en-IN"/>
        </w:rPr>
      </w:pP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Intake happens through Sqoop, and Ingestion happens through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Map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Reduce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HBASE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>.</w:t>
      </w:r>
    </w:p>
    <w:p w14:paraId="2647FA0B" w14:textId="77777777" w:rsidR="00B34C4A" w:rsidRPr="00EA1A0C" w:rsidRDefault="00B34C4A" w:rsidP="00761D0D">
      <w:pPr>
        <w:pStyle w:val="NoSpacing1"/>
        <w:numPr>
          <w:ilvl w:val="0"/>
          <w:numId w:val="9"/>
        </w:numPr>
        <w:ind w:left="450"/>
        <w:jc w:val="both"/>
        <w:rPr>
          <w:rFonts w:ascii="Didact Gothic" w:eastAsia="Century Gothic" w:hAnsi="Didact Gothic" w:cs="Century Gothic"/>
          <w:color w:val="000000" w:themeColor="text1"/>
          <w:sz w:val="20"/>
          <w:szCs w:val="20"/>
        </w:rPr>
      </w:pP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Working on Implementing incremental logic to import data using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Sqoop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from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SQL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Server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to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HDFS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>.</w:t>
      </w:r>
    </w:p>
    <w:p w14:paraId="4A471F9E" w14:textId="77777777" w:rsidR="00B34C4A" w:rsidRPr="00EA1A0C" w:rsidRDefault="00B34C4A" w:rsidP="00761D0D">
      <w:pPr>
        <w:pStyle w:val="NoSpacing1"/>
        <w:numPr>
          <w:ilvl w:val="0"/>
          <w:numId w:val="9"/>
        </w:numPr>
        <w:ind w:left="450"/>
        <w:jc w:val="both"/>
        <w:rPr>
          <w:rFonts w:ascii="Didact Gothic" w:eastAsia="Century Gothic" w:hAnsi="Didact Gothic" w:cs="Century Gothic"/>
          <w:color w:val="000000" w:themeColor="text1"/>
          <w:sz w:val="20"/>
          <w:szCs w:val="20"/>
        </w:rPr>
      </w:pP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Monitored and implemented code to reprocess the failure message in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Kafka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using offset id.</w:t>
      </w:r>
    </w:p>
    <w:p w14:paraId="2594D1CF" w14:textId="77777777" w:rsidR="00B34C4A" w:rsidRPr="00EA1A0C" w:rsidRDefault="00B34C4A" w:rsidP="00761D0D">
      <w:pPr>
        <w:pStyle w:val="NoSpacing1"/>
        <w:numPr>
          <w:ilvl w:val="0"/>
          <w:numId w:val="9"/>
        </w:numPr>
        <w:ind w:left="450"/>
        <w:jc w:val="both"/>
        <w:rPr>
          <w:rFonts w:ascii="Didact Gothic" w:eastAsia="Century Gothic" w:hAnsi="Didact Gothic" w:cs="Century Gothic"/>
          <w:color w:val="000000" w:themeColor="text1"/>
          <w:sz w:val="20"/>
          <w:szCs w:val="20"/>
        </w:rPr>
      </w:pP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Building an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ETL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pipeline to stage data to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ADLS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for Snowflake ingestion and transformation. </w:t>
      </w:r>
    </w:p>
    <w:p w14:paraId="5941AAC5" w14:textId="77777777" w:rsidR="00B34C4A" w:rsidRPr="00EA1A0C" w:rsidRDefault="00B34C4A" w:rsidP="00761D0D">
      <w:pPr>
        <w:pStyle w:val="NoSpacing1"/>
        <w:numPr>
          <w:ilvl w:val="0"/>
          <w:numId w:val="9"/>
        </w:numPr>
        <w:ind w:left="450"/>
        <w:jc w:val="both"/>
        <w:rPr>
          <w:rFonts w:ascii="Didact Gothic" w:eastAsia="Century Gothic" w:hAnsi="Didact Gothic" w:cs="Century Gothic"/>
          <w:color w:val="000000" w:themeColor="text1"/>
          <w:sz w:val="20"/>
          <w:szCs w:val="20"/>
        </w:rPr>
      </w:pP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Brainstorming ideas on how to update to results to the external table for data consumption by the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ML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models.</w:t>
      </w:r>
    </w:p>
    <w:p w14:paraId="474126BA" w14:textId="77777777" w:rsidR="00B34C4A" w:rsidRPr="00EA1A0C" w:rsidRDefault="00B34C4A" w:rsidP="00761D0D">
      <w:pPr>
        <w:pStyle w:val="NoSpacing1"/>
        <w:numPr>
          <w:ilvl w:val="0"/>
          <w:numId w:val="9"/>
        </w:numPr>
        <w:ind w:left="450"/>
        <w:jc w:val="both"/>
        <w:rPr>
          <w:rFonts w:ascii="Didact Gothic" w:eastAsia="Century Gothic" w:hAnsi="Didact Gothic" w:cs="Century Gothic"/>
          <w:color w:val="000000" w:themeColor="text1"/>
          <w:sz w:val="20"/>
          <w:szCs w:val="20"/>
        </w:rPr>
      </w:pP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Developed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Hive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scripts for analyzing data.</w:t>
      </w:r>
    </w:p>
    <w:p w14:paraId="1DFB4CC6" w14:textId="4D3DD9C4" w:rsidR="00B34C4A" w:rsidRPr="00333A8D" w:rsidRDefault="00B34C4A" w:rsidP="00761D0D">
      <w:pPr>
        <w:pStyle w:val="NoSpacing1"/>
        <w:numPr>
          <w:ilvl w:val="0"/>
          <w:numId w:val="9"/>
        </w:numPr>
        <w:ind w:left="450"/>
        <w:jc w:val="both"/>
        <w:rPr>
          <w:rFonts w:ascii="Didact Gothic" w:eastAsia="Century Gothic" w:hAnsi="Didact Gothic" w:cs="Century Gothic"/>
          <w:color w:val="000000" w:themeColor="text1"/>
          <w:sz w:val="20"/>
          <w:szCs w:val="20"/>
        </w:rPr>
      </w:pP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Monitored and updated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Oozie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workflows and different shell and </w:t>
      </w:r>
      <w:r w:rsidRPr="00EA1A0C">
        <w:rPr>
          <w:rFonts w:ascii="Didact Gothic" w:eastAsia="Century Gothic" w:hAnsi="Didact Gothic" w:cs="Century Gothic"/>
          <w:b/>
          <w:bCs/>
          <w:color w:val="000000" w:themeColor="text1"/>
          <w:sz w:val="20"/>
          <w:szCs w:val="20"/>
        </w:rPr>
        <w:t>Spark</w:t>
      </w:r>
      <w:r w:rsidRPr="00EA1A0C">
        <w:rPr>
          <w:rFonts w:ascii="Didact Gothic" w:eastAsia="Century Gothic" w:hAnsi="Didact Gothic" w:cs="Century Gothic"/>
          <w:color w:val="000000" w:themeColor="text1"/>
          <w:sz w:val="20"/>
          <w:szCs w:val="20"/>
        </w:rPr>
        <w:t xml:space="preserve"> actions that run several daily processes.</w:t>
      </w:r>
    </w:p>
    <w:p w14:paraId="447C9676" w14:textId="77777777" w:rsidR="00761D0D" w:rsidRDefault="00761D0D" w:rsidP="00761D0D">
      <w:pPr>
        <w:pStyle w:val="ListParagraph"/>
        <w:numPr>
          <w:ilvl w:val="0"/>
          <w:numId w:val="9"/>
        </w:numPr>
        <w:suppressAutoHyphens/>
        <w:spacing w:line="276" w:lineRule="auto"/>
        <w:ind w:left="450"/>
        <w:jc w:val="both"/>
        <w:rPr>
          <w:rFonts w:ascii="Didact Gothic" w:hAnsi="Didact Gothic"/>
          <w:sz w:val="20"/>
          <w:szCs w:val="20"/>
          <w:lang w:val="en-IN" w:eastAsia="en-IN"/>
        </w:rPr>
      </w:pP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Extensively worked on Spark Streaming and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Apache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Kafka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to fetch live stream data. </w:t>
      </w:r>
    </w:p>
    <w:p w14:paraId="1E447D03" w14:textId="15612163" w:rsidR="00761D0D" w:rsidRPr="00761D0D" w:rsidRDefault="00761D0D" w:rsidP="00761D0D">
      <w:pPr>
        <w:pStyle w:val="ListParagraph"/>
        <w:numPr>
          <w:ilvl w:val="0"/>
          <w:numId w:val="9"/>
        </w:numPr>
        <w:suppressAutoHyphens/>
        <w:spacing w:line="276" w:lineRule="auto"/>
        <w:ind w:left="450"/>
        <w:jc w:val="both"/>
        <w:rPr>
          <w:rFonts w:ascii="Didact Gothic" w:hAnsi="Didact Gothic"/>
          <w:sz w:val="20"/>
          <w:szCs w:val="20"/>
          <w:lang w:val="en-IN" w:eastAsia="en-IN"/>
        </w:rPr>
      </w:pP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Installed Kafka manager for consumer lags and for monitoring </w:t>
      </w:r>
      <w:r w:rsidRPr="00761D0D">
        <w:rPr>
          <w:rFonts w:ascii="Didact Gothic" w:hAnsi="Didact Gothic"/>
          <w:b/>
          <w:bCs/>
          <w:sz w:val="20"/>
          <w:szCs w:val="20"/>
          <w:lang w:val="en-IN" w:eastAsia="en-IN"/>
        </w:rPr>
        <w:t>Kafka</w:t>
      </w:r>
      <w:r w:rsidRPr="00761D0D">
        <w:rPr>
          <w:rFonts w:ascii="Didact Gothic" w:hAnsi="Didact Gothic"/>
          <w:sz w:val="20"/>
          <w:szCs w:val="20"/>
          <w:lang w:val="en-IN" w:eastAsia="en-IN"/>
        </w:rPr>
        <w:t xml:space="preserve"> Metrics also this has been used for adding topics, Partitions</w:t>
      </w:r>
      <w:r w:rsidR="002904FA">
        <w:rPr>
          <w:rFonts w:ascii="Didact Gothic" w:hAnsi="Didact Gothic"/>
          <w:sz w:val="20"/>
          <w:szCs w:val="20"/>
          <w:lang w:val="en-IN" w:eastAsia="en-IN"/>
        </w:rPr>
        <w:t>.</w:t>
      </w:r>
    </w:p>
    <w:p w14:paraId="0D7AC31D" w14:textId="77777777" w:rsidR="00B34C4A" w:rsidRPr="00EA1A0C" w:rsidRDefault="00B34C4A" w:rsidP="00761D0D">
      <w:pPr>
        <w:pStyle w:val="ListParagraph"/>
        <w:keepLines/>
        <w:numPr>
          <w:ilvl w:val="0"/>
          <w:numId w:val="9"/>
        </w:numPr>
        <w:tabs>
          <w:tab w:val="left" w:pos="360"/>
          <w:tab w:val="left" w:pos="6435"/>
          <w:tab w:val="left" w:pos="7020"/>
          <w:tab w:val="right" w:pos="8640"/>
          <w:tab w:val="left" w:pos="9000"/>
          <w:tab w:val="right" w:pos="9900"/>
        </w:tabs>
        <w:suppressAutoHyphens/>
        <w:ind w:left="450"/>
        <w:jc w:val="both"/>
        <w:rPr>
          <w:rFonts w:ascii="Didact Gothic" w:hAnsi="Didact Gothic"/>
          <w:b/>
          <w:sz w:val="20"/>
          <w:szCs w:val="20"/>
        </w:rPr>
      </w:pP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Divided application into two parts i.e., training and inference. Used </w:t>
      </w:r>
      <w:proofErr w:type="spellStart"/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Sagemaker</w:t>
      </w:r>
      <w:proofErr w:type="spellEnd"/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AWS Batch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 for training section, and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AWS Lambda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 for inference part.</w:t>
      </w:r>
    </w:p>
    <w:p w14:paraId="399BF020" w14:textId="77777777" w:rsidR="00B34C4A" w:rsidRPr="00EA1A0C" w:rsidRDefault="00B34C4A" w:rsidP="00761D0D">
      <w:pPr>
        <w:pStyle w:val="ListParagraph"/>
        <w:keepLines/>
        <w:numPr>
          <w:ilvl w:val="0"/>
          <w:numId w:val="9"/>
        </w:numPr>
        <w:tabs>
          <w:tab w:val="left" w:pos="360"/>
          <w:tab w:val="left" w:pos="6435"/>
          <w:tab w:val="left" w:pos="7020"/>
          <w:tab w:val="right" w:pos="8640"/>
          <w:tab w:val="left" w:pos="9000"/>
          <w:tab w:val="right" w:pos="9900"/>
        </w:tabs>
        <w:suppressAutoHyphens/>
        <w:ind w:left="450"/>
        <w:jc w:val="both"/>
        <w:rPr>
          <w:rFonts w:ascii="Didact Gothic" w:hAnsi="Didact Gothic"/>
          <w:sz w:val="20"/>
          <w:szCs w:val="20"/>
        </w:rPr>
      </w:pP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Packaged code and required resources into a single deployable package using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Shell-Script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Docker Containers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,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CloudFormation, Python Scripts</w:t>
      </w:r>
    </w:p>
    <w:p w14:paraId="78326418" w14:textId="06A4DEED" w:rsidR="00B34C4A" w:rsidRPr="00DE7D67" w:rsidRDefault="00B34C4A" w:rsidP="00761D0D">
      <w:pPr>
        <w:pStyle w:val="ListParagraph"/>
        <w:keepLines/>
        <w:numPr>
          <w:ilvl w:val="0"/>
          <w:numId w:val="9"/>
        </w:numPr>
        <w:tabs>
          <w:tab w:val="left" w:pos="360"/>
          <w:tab w:val="left" w:pos="6435"/>
          <w:tab w:val="left" w:pos="7020"/>
          <w:tab w:val="right" w:pos="8640"/>
          <w:tab w:val="left" w:pos="9000"/>
          <w:tab w:val="right" w:pos="9900"/>
        </w:tabs>
        <w:suppressAutoHyphens/>
        <w:ind w:left="450"/>
        <w:jc w:val="both"/>
        <w:rPr>
          <w:rFonts w:ascii="Didact Gothic" w:hAnsi="Didact Gothic"/>
          <w:sz w:val="20"/>
          <w:szCs w:val="20"/>
        </w:rPr>
      </w:pP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Participated in multi team’s effort to build an energy-specific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language model</w:t>
      </w:r>
      <w:r w:rsidRPr="00EA1A0C">
        <w:rPr>
          <w:rFonts w:ascii="Didact Gothic" w:hAnsi="Didact Gothic"/>
          <w:sz w:val="20"/>
          <w:szCs w:val="20"/>
          <w:lang w:val="en-IN" w:eastAsia="en-IN"/>
        </w:rPr>
        <w:t xml:space="preserve"> like BERT from google using </w:t>
      </w:r>
      <w:r w:rsidRPr="00EA1A0C">
        <w:rPr>
          <w:rFonts w:ascii="Didact Gothic" w:hAnsi="Didact Gothic"/>
          <w:b/>
          <w:bCs/>
          <w:sz w:val="20"/>
          <w:szCs w:val="20"/>
          <w:lang w:val="en-IN" w:eastAsia="en-IN"/>
        </w:rPr>
        <w:t>Attention models.</w:t>
      </w:r>
    </w:p>
    <w:p w14:paraId="4036D625" w14:textId="77777777" w:rsidR="00B34C4A" w:rsidRPr="00EA1A0C" w:rsidRDefault="00B34C4A" w:rsidP="00761D0D">
      <w:pPr>
        <w:pStyle w:val="ListParagraph"/>
        <w:keepLines/>
        <w:numPr>
          <w:ilvl w:val="0"/>
          <w:numId w:val="9"/>
        </w:numPr>
        <w:tabs>
          <w:tab w:val="left" w:pos="360"/>
          <w:tab w:val="left" w:pos="6435"/>
          <w:tab w:val="left" w:pos="7020"/>
          <w:tab w:val="right" w:pos="8640"/>
          <w:tab w:val="left" w:pos="9000"/>
          <w:tab w:val="right" w:pos="9900"/>
        </w:tabs>
        <w:suppressAutoHyphens/>
        <w:ind w:left="450"/>
        <w:jc w:val="both"/>
        <w:rPr>
          <w:rFonts w:ascii="Didact Gothic" w:hAnsi="Didact Gothic"/>
          <w:sz w:val="20"/>
          <w:szCs w:val="20"/>
        </w:rPr>
      </w:pPr>
      <w:r w:rsidRPr="00EA1A0C">
        <w:rPr>
          <w:rFonts w:ascii="Didact Gothic" w:hAnsi="Didact Gothic"/>
          <w:sz w:val="20"/>
          <w:szCs w:val="20"/>
          <w:lang w:val="en-IN" w:eastAsia="en-IN"/>
        </w:rPr>
        <w:t>Communicated process, results, and possibilities to key stakeholders like CIO, Product Owner, Business users using a well-articulated PowerPoint presentation.</w:t>
      </w:r>
    </w:p>
    <w:bookmarkEnd w:id="0"/>
    <w:p w14:paraId="12C212CD" w14:textId="77777777" w:rsidR="00B34C4A" w:rsidRPr="00EA1A0C" w:rsidRDefault="00B34C4A" w:rsidP="00761D0D">
      <w:pPr>
        <w:pStyle w:val="ListParagraph"/>
        <w:ind w:left="450"/>
        <w:jc w:val="both"/>
        <w:rPr>
          <w:rFonts w:ascii="Didact Gothic" w:eastAsia="Times New Roman" w:hAnsi="Didact Gothic" w:cs="Calibri"/>
          <w:sz w:val="20"/>
          <w:szCs w:val="20"/>
        </w:rPr>
      </w:pPr>
    </w:p>
    <w:p w14:paraId="0396B88C" w14:textId="77777777" w:rsidR="0018666D" w:rsidRPr="00EA1A0C" w:rsidRDefault="0018666D" w:rsidP="0018666D">
      <w:pPr>
        <w:ind w:left="90"/>
        <w:jc w:val="both"/>
        <w:textAlignment w:val="baseline"/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</w:pPr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Data Engineer</w:t>
      </w:r>
    </w:p>
    <w:p w14:paraId="3A57EF48" w14:textId="57B60CEF" w:rsidR="00B34C4A" w:rsidRPr="00EA1A0C" w:rsidRDefault="5F05B347" w:rsidP="0018666D">
      <w:pPr>
        <w:ind w:left="90"/>
        <w:jc w:val="both"/>
        <w:textAlignment w:val="baseline"/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</w:pPr>
      <w:proofErr w:type="spellStart"/>
      <w:r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Deerwalk</w:t>
      </w:r>
      <w:proofErr w:type="spellEnd"/>
      <w:r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 xml:space="preserve"> Inc., Boston, MA</w:t>
      </w:r>
      <w:r w:rsidR="00B34C4A"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 xml:space="preserve"> </w:t>
      </w:r>
      <w:r w:rsidR="004C0271">
        <w:tab/>
      </w:r>
      <w:r w:rsidR="004C0271">
        <w:tab/>
      </w:r>
      <w:r w:rsidR="004C0271">
        <w:tab/>
      </w:r>
      <w:r w:rsidR="004C0271">
        <w:tab/>
      </w:r>
      <w:r w:rsidR="004C0271">
        <w:tab/>
      </w:r>
      <w:r w:rsidR="004C0271">
        <w:tab/>
      </w:r>
      <w:r w:rsidR="004C0271">
        <w:tab/>
      </w:r>
      <w:r w:rsidR="004C0271">
        <w:tab/>
      </w:r>
      <w:r w:rsidR="004C0271">
        <w:tab/>
      </w:r>
      <w:r w:rsidR="70426456"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Mar</w:t>
      </w:r>
      <w:r w:rsidR="004C0271"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 xml:space="preserve"> 2017 – Dec 20</w:t>
      </w:r>
      <w:r w:rsidR="1568E3E9" w:rsidRPr="590FCEFB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20</w:t>
      </w:r>
    </w:p>
    <w:p w14:paraId="580DFF51" w14:textId="20C16E08" w:rsidR="00B34C4A" w:rsidRPr="00EA1A0C" w:rsidRDefault="00B34C4A" w:rsidP="00761D0D">
      <w:pPr>
        <w:tabs>
          <w:tab w:val="left" w:pos="10230"/>
        </w:tabs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  <w:lang w:val="en-IN"/>
        </w:rPr>
      </w:pP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ab/>
      </w:r>
    </w:p>
    <w:p w14:paraId="0581BA6C" w14:textId="48D741C0" w:rsidR="006065AA" w:rsidRPr="008A245F" w:rsidRDefault="00B34C4A" w:rsidP="00761D0D">
      <w:pPr>
        <w:pStyle w:val="ListParagraph"/>
        <w:numPr>
          <w:ilvl w:val="0"/>
          <w:numId w:val="5"/>
        </w:numPr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</w:rPr>
      </w:pPr>
      <w:bookmarkStart w:id="1" w:name="_Hlk78377803"/>
      <w:r w:rsidRPr="00EA1A0C">
        <w:rPr>
          <w:rFonts w:ascii="Didact Gothic" w:eastAsia="Century Gothic" w:hAnsi="Didact Gothic" w:cs="Century Gothic"/>
          <w:sz w:val="20"/>
          <w:szCs w:val="20"/>
        </w:rPr>
        <w:t>Developed Spark code and</w:t>
      </w:r>
      <w:r w:rsidRPr="00EA1A0C">
        <w:rPr>
          <w:rFonts w:ascii="Didact Gothic" w:eastAsia="Century Gothic" w:hAnsi="Didact Gothic" w:cs="Century Gothic"/>
          <w:b/>
          <w:sz w:val="20"/>
          <w:szCs w:val="20"/>
        </w:rPr>
        <w:t xml:space="preserve"> Spark-SQL/Streaming </w:t>
      </w:r>
      <w:r w:rsidRPr="00EA1A0C">
        <w:rPr>
          <w:rFonts w:ascii="Didact Gothic" w:eastAsia="Century Gothic" w:hAnsi="Didact Gothic" w:cs="Century Gothic"/>
          <w:sz w:val="20"/>
          <w:szCs w:val="20"/>
        </w:rPr>
        <w:t>for faster testing and processing of data.</w:t>
      </w:r>
    </w:p>
    <w:p w14:paraId="0D2785EB" w14:textId="77777777" w:rsidR="006065AA" w:rsidRPr="00EA1A0C" w:rsidRDefault="006065AA" w:rsidP="00761D0D">
      <w:pPr>
        <w:pStyle w:val="ListParagraph"/>
        <w:numPr>
          <w:ilvl w:val="0"/>
          <w:numId w:val="5"/>
        </w:numPr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  <w:lang w:val="en-IN"/>
        </w:rPr>
      </w:pP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Utilized experience and expertise in 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Apache</w:t>
      </w: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Spark</w:t>
      </w: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ecosystem to build a 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lambda</w:t>
      </w: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architecture that could handle massive volumes of data in real-time</w:t>
      </w:r>
    </w:p>
    <w:p w14:paraId="40494BBB" w14:textId="77777777" w:rsidR="006065AA" w:rsidRPr="00EA1A0C" w:rsidRDefault="006065AA" w:rsidP="00761D0D">
      <w:pPr>
        <w:pStyle w:val="ListParagraph"/>
        <w:numPr>
          <w:ilvl w:val="0"/>
          <w:numId w:val="5"/>
        </w:numPr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  <w:lang w:val="en-IN"/>
        </w:rPr>
      </w:pP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Worked on a huge volume of Data in </w:t>
      </w:r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Hadoop</w:t>
      </w: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Cluster and Splunk to build an event clustering model to find anomalous logs from 100+ applications.</w:t>
      </w:r>
    </w:p>
    <w:p w14:paraId="3C53EF74" w14:textId="4AB659C7" w:rsidR="006065AA" w:rsidRPr="006065AA" w:rsidRDefault="006065AA" w:rsidP="00761D0D">
      <w:pPr>
        <w:pStyle w:val="ListParagraph"/>
        <w:numPr>
          <w:ilvl w:val="0"/>
          <w:numId w:val="5"/>
        </w:numPr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  <w:lang w:val="en-IN"/>
        </w:rPr>
      </w:pP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Implement Data Exploration to </w:t>
      </w:r>
      <w:r w:rsidR="002904FA" w:rsidRPr="00EA1A0C">
        <w:rPr>
          <w:rFonts w:ascii="Didact Gothic" w:eastAsia="Times New Roman" w:hAnsi="Didact Gothic" w:cs="Calibri"/>
          <w:sz w:val="20"/>
          <w:szCs w:val="20"/>
          <w:lang w:val="en-IN"/>
        </w:rPr>
        <w:t>analyse</w:t>
      </w:r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patterns and to select features using </w:t>
      </w:r>
      <w:proofErr w:type="spellStart"/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SparkSQL</w:t>
      </w:r>
      <w:proofErr w:type="spellEnd"/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and other </w:t>
      </w:r>
      <w:proofErr w:type="spellStart"/>
      <w:r w:rsidRPr="00EA1A0C">
        <w:rPr>
          <w:rFonts w:ascii="Didact Gothic" w:eastAsia="Times New Roman" w:hAnsi="Didact Gothic" w:cs="Calibri"/>
          <w:b/>
          <w:bCs/>
          <w:sz w:val="20"/>
          <w:szCs w:val="20"/>
          <w:lang w:val="en-IN"/>
        </w:rPr>
        <w:t>PySpark</w:t>
      </w:r>
      <w:proofErr w:type="spellEnd"/>
      <w:r w:rsidRPr="00EA1A0C">
        <w:rPr>
          <w:rFonts w:ascii="Didact Gothic" w:eastAsia="Times New Roman" w:hAnsi="Didact Gothic" w:cs="Calibri"/>
          <w:sz w:val="20"/>
          <w:szCs w:val="20"/>
          <w:lang w:val="en-IN"/>
        </w:rPr>
        <w:t xml:space="preserve"> libraries.</w:t>
      </w:r>
    </w:p>
    <w:p w14:paraId="1141115D" w14:textId="77777777" w:rsidR="00B34C4A" w:rsidRPr="00EA1A0C" w:rsidRDefault="00B34C4A" w:rsidP="00761D0D">
      <w:pPr>
        <w:pStyle w:val="ListParagraph"/>
        <w:numPr>
          <w:ilvl w:val="0"/>
          <w:numId w:val="5"/>
        </w:numPr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Century Gothic" w:hAnsi="Didact Gothic" w:cs="Century Gothic"/>
          <w:sz w:val="20"/>
          <w:szCs w:val="20"/>
        </w:rPr>
        <w:t xml:space="preserve">Created external </w:t>
      </w:r>
      <w:r w:rsidRPr="00EA1A0C">
        <w:rPr>
          <w:rFonts w:ascii="Didact Gothic" w:eastAsia="Century Gothic" w:hAnsi="Didact Gothic" w:cs="Century Gothic"/>
          <w:b/>
          <w:sz w:val="20"/>
          <w:szCs w:val="20"/>
        </w:rPr>
        <w:t>HIVE tables</w:t>
      </w:r>
      <w:r w:rsidRPr="00EA1A0C">
        <w:rPr>
          <w:rFonts w:ascii="Didact Gothic" w:eastAsia="Century Gothic" w:hAnsi="Didact Gothic" w:cs="Century Gothic"/>
          <w:sz w:val="20"/>
          <w:szCs w:val="20"/>
        </w:rPr>
        <w:t xml:space="preserve"> for analytical querying on the data present in HDFS </w:t>
      </w:r>
    </w:p>
    <w:p w14:paraId="0843E638" w14:textId="77777777" w:rsidR="00B34C4A" w:rsidRPr="00EA1A0C" w:rsidRDefault="00B34C4A" w:rsidP="00761D0D">
      <w:pPr>
        <w:pStyle w:val="ListParagraph"/>
        <w:numPr>
          <w:ilvl w:val="0"/>
          <w:numId w:val="5"/>
        </w:numPr>
        <w:ind w:left="450"/>
        <w:jc w:val="both"/>
        <w:textAlignment w:val="baseline"/>
        <w:rPr>
          <w:rFonts w:ascii="Didact Gothic" w:eastAsia="Times New Roman" w:hAnsi="Didact Gothic" w:cs="Calibri"/>
          <w:sz w:val="20"/>
          <w:szCs w:val="20"/>
        </w:rPr>
      </w:pPr>
      <w:r w:rsidRPr="00EA1A0C">
        <w:rPr>
          <w:rFonts w:ascii="Didact Gothic" w:eastAsia="Century Gothic" w:hAnsi="Didact Gothic" w:cs="Century Gothic"/>
          <w:sz w:val="20"/>
          <w:szCs w:val="20"/>
        </w:rPr>
        <w:t xml:space="preserve">Querying </w:t>
      </w:r>
      <w:r w:rsidRPr="00EA1A0C">
        <w:rPr>
          <w:rFonts w:ascii="Didact Gothic" w:eastAsia="Century Gothic" w:hAnsi="Didact Gothic" w:cs="Century Gothic"/>
          <w:b/>
          <w:sz w:val="20"/>
          <w:szCs w:val="20"/>
        </w:rPr>
        <w:t>SQL database</w:t>
      </w:r>
      <w:r w:rsidRPr="00EA1A0C">
        <w:rPr>
          <w:rFonts w:ascii="Didact Gothic" w:eastAsia="Century Gothic" w:hAnsi="Didact Gothic" w:cs="Century Gothic"/>
          <w:sz w:val="20"/>
          <w:szCs w:val="20"/>
        </w:rPr>
        <w:t xml:space="preserve"> for customer production issue resolutions.</w:t>
      </w:r>
    </w:p>
    <w:p w14:paraId="3072C984" w14:textId="050245BC" w:rsidR="00B34C4A" w:rsidRPr="008A245F" w:rsidRDefault="00DE7D67" w:rsidP="00761D0D">
      <w:pPr>
        <w:pStyle w:val="ListParagraph"/>
        <w:numPr>
          <w:ilvl w:val="0"/>
          <w:numId w:val="5"/>
        </w:numPr>
        <w:spacing w:after="160" w:line="276" w:lineRule="auto"/>
        <w:ind w:left="450"/>
        <w:jc w:val="both"/>
        <w:rPr>
          <w:rFonts w:ascii="Didact Gothic" w:eastAsia="Times New Roman" w:hAnsi="Didact Gothic" w:cs="Times New Roman"/>
          <w:color w:val="000000" w:themeColor="text1"/>
          <w:sz w:val="20"/>
          <w:szCs w:val="20"/>
        </w:rPr>
      </w:pPr>
      <w:r w:rsidRPr="00C0059C">
        <w:rPr>
          <w:rFonts w:ascii="Didact Gothic" w:hAnsi="Didact Gothic" w:cs="Times New Roman"/>
          <w:bCs/>
          <w:color w:val="000000"/>
          <w:sz w:val="20"/>
          <w:szCs w:val="20"/>
          <w:lang w:eastAsia="ar-SA"/>
        </w:rPr>
        <w:t xml:space="preserve">Write the </w:t>
      </w:r>
      <w:r w:rsidRPr="00C0059C">
        <w:rPr>
          <w:rFonts w:ascii="Didact Gothic" w:hAnsi="Didact Gothic" w:cs="Times New Roman"/>
          <w:b/>
          <w:color w:val="000000"/>
          <w:sz w:val="20"/>
          <w:szCs w:val="20"/>
          <w:lang w:eastAsia="ar-SA"/>
        </w:rPr>
        <w:t>Lambda</w:t>
      </w:r>
      <w:r w:rsidRPr="00C0059C">
        <w:rPr>
          <w:rFonts w:ascii="Didact Gothic" w:hAnsi="Didact Gothic" w:cs="Times New Roman"/>
          <w:bCs/>
          <w:color w:val="000000"/>
          <w:sz w:val="20"/>
          <w:szCs w:val="20"/>
          <w:lang w:eastAsia="ar-SA"/>
        </w:rPr>
        <w:t xml:space="preserve"> </w:t>
      </w:r>
      <w:r w:rsidRPr="00C0059C">
        <w:rPr>
          <w:rFonts w:ascii="Didact Gothic" w:hAnsi="Didact Gothic" w:cs="Times New Roman"/>
          <w:b/>
          <w:color w:val="000000"/>
          <w:sz w:val="20"/>
          <w:szCs w:val="20"/>
          <w:lang w:eastAsia="ar-SA"/>
        </w:rPr>
        <w:t>function</w:t>
      </w:r>
      <w:r w:rsidRPr="00C0059C">
        <w:rPr>
          <w:rFonts w:ascii="Didact Gothic" w:hAnsi="Didact Gothic" w:cs="Times New Roman"/>
          <w:bCs/>
          <w:color w:val="000000"/>
          <w:sz w:val="20"/>
          <w:szCs w:val="20"/>
          <w:lang w:eastAsia="ar-SA"/>
        </w:rPr>
        <w:t xml:space="preserve"> to read the ctrl files from </w:t>
      </w:r>
      <w:r w:rsidRPr="00C0059C">
        <w:rPr>
          <w:rFonts w:ascii="Didact Gothic" w:hAnsi="Didact Gothic" w:cs="Times New Roman"/>
          <w:b/>
          <w:color w:val="000000"/>
          <w:sz w:val="20"/>
          <w:szCs w:val="20"/>
          <w:lang w:eastAsia="ar-SA"/>
        </w:rPr>
        <w:t>S3</w:t>
      </w:r>
      <w:r w:rsidRPr="00C0059C">
        <w:rPr>
          <w:rFonts w:ascii="Didact Gothic" w:hAnsi="Didact Gothic" w:cs="Times New Roman"/>
          <w:bCs/>
          <w:color w:val="000000"/>
          <w:sz w:val="20"/>
          <w:szCs w:val="20"/>
          <w:lang w:eastAsia="ar-SA"/>
        </w:rPr>
        <w:t xml:space="preserve"> whenever its triggered and compare the missing records from </w:t>
      </w:r>
      <w:r w:rsidRPr="00C0059C">
        <w:rPr>
          <w:rFonts w:ascii="Didact Gothic" w:hAnsi="Didact Gothic" w:cs="Times New Roman"/>
          <w:b/>
          <w:color w:val="000000"/>
          <w:sz w:val="20"/>
          <w:szCs w:val="20"/>
          <w:lang w:eastAsia="ar-SA"/>
        </w:rPr>
        <w:t>Databas</w:t>
      </w:r>
      <w:bookmarkEnd w:id="1"/>
      <w:r w:rsidR="006B3246">
        <w:rPr>
          <w:rFonts w:ascii="Didact Gothic" w:hAnsi="Didact Gothic" w:cs="Times New Roman"/>
          <w:b/>
          <w:color w:val="000000"/>
          <w:sz w:val="20"/>
          <w:szCs w:val="20"/>
          <w:lang w:eastAsia="ar-SA"/>
        </w:rPr>
        <w:t>e</w:t>
      </w:r>
    </w:p>
    <w:p w14:paraId="45619B49" w14:textId="77777777" w:rsidR="008A245F" w:rsidRPr="008A245F" w:rsidRDefault="008A245F" w:rsidP="00761D0D">
      <w:pPr>
        <w:pStyle w:val="ListParagraph"/>
        <w:numPr>
          <w:ilvl w:val="0"/>
          <w:numId w:val="5"/>
        </w:numPr>
        <w:ind w:left="450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Created import and scrub script using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M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SQL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for data import from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AWS S3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and cleansing as an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ETL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process.</w:t>
      </w:r>
    </w:p>
    <w:p w14:paraId="4C8F29FE" w14:textId="52F703A1" w:rsidR="008A245F" w:rsidRPr="008A245F" w:rsidRDefault="008A245F" w:rsidP="00761D0D">
      <w:pPr>
        <w:pStyle w:val="ListParagraph"/>
        <w:numPr>
          <w:ilvl w:val="0"/>
          <w:numId w:val="5"/>
        </w:numPr>
        <w:ind w:left="450"/>
        <w:jc w:val="both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Matching member information across data sources, </w:t>
      </w:r>
      <w:r w:rsidR="0083629C" w:rsidRPr="008A245F">
        <w:rPr>
          <w:rFonts w:ascii="Didact Gothic" w:hAnsi="Didact Gothic" w:cs="Arial"/>
          <w:color w:val="000000" w:themeColor="text1"/>
          <w:sz w:val="20"/>
          <w:szCs w:val="20"/>
        </w:rPr>
        <w:t>standardization (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e.g., standardization of relationship codes/coverage,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LOA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[Level of aggregation]), and preparation of crosswalks files for intermediate process. Generation of reports for Monthly Member Month based on client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LOA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, distributions based on claim factors (provider, claim number, amount, services, and paid dates). Analysis of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Healthcare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KPI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&amp; various Metrics reports mainly from Medical and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Rx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data types relating with data types.</w:t>
      </w:r>
    </w:p>
    <w:p w14:paraId="2B4AD363" w14:textId="77777777" w:rsidR="008A245F" w:rsidRPr="008A245F" w:rsidRDefault="008A245F" w:rsidP="00761D0D">
      <w:pPr>
        <w:pStyle w:val="ListParagraph"/>
        <w:numPr>
          <w:ilvl w:val="0"/>
          <w:numId w:val="5"/>
        </w:numPr>
        <w:ind w:left="450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Building up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SAS/Macro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, write metadata scripts in SQL server and setup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ETL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jobs in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SA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to handle and process raw data files of various formats.</w:t>
      </w:r>
    </w:p>
    <w:p w14:paraId="33CA276A" w14:textId="3624AF18" w:rsidR="008A245F" w:rsidRPr="008A245F" w:rsidRDefault="008A245F" w:rsidP="00761D0D">
      <w:pPr>
        <w:pStyle w:val="ListParagraph"/>
        <w:numPr>
          <w:ilvl w:val="0"/>
          <w:numId w:val="5"/>
        </w:numPr>
        <w:ind w:left="450"/>
        <w:jc w:val="both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Develop, validate, and implement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SA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programs and produce derived datasets for analysis and generating and documenting tables,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DQR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to study reports as well as share information with clients.</w:t>
      </w:r>
    </w:p>
    <w:p w14:paraId="35B1C426" w14:textId="77777777" w:rsidR="008A245F" w:rsidRPr="008A245F" w:rsidRDefault="008A245F" w:rsidP="00761D0D">
      <w:pPr>
        <w:pStyle w:val="ListParagraph"/>
        <w:numPr>
          <w:ilvl w:val="0"/>
          <w:numId w:val="5"/>
        </w:numPr>
        <w:ind w:left="450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>Developed and maintained data metrics, data sets, reports (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Data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Standardization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Document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(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DSD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),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Data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Quality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Report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, and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Import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Quality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report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), dashboards, to inform decision making and drive continual improvements. </w:t>
      </w:r>
    </w:p>
    <w:p w14:paraId="7FBEB872" w14:textId="77777777" w:rsidR="008A245F" w:rsidRPr="008A245F" w:rsidRDefault="008A245F" w:rsidP="00761D0D">
      <w:pPr>
        <w:pStyle w:val="ListParagraph"/>
        <w:numPr>
          <w:ilvl w:val="0"/>
          <w:numId w:val="5"/>
        </w:numPr>
        <w:ind w:left="450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Prepared custom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analytical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>/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quality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</w:t>
      </w:r>
      <w:r w:rsidRPr="008A245F">
        <w:rPr>
          <w:rFonts w:ascii="Didact Gothic" w:hAnsi="Didact Gothic" w:cs="Arial"/>
          <w:b/>
          <w:bCs/>
          <w:color w:val="000000" w:themeColor="text1"/>
          <w:sz w:val="20"/>
          <w:szCs w:val="20"/>
        </w:rPr>
        <w:t>reports</w:t>
      </w: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 as per business needs frequently (daily, weekly, bi-monthly, monthly).</w:t>
      </w:r>
    </w:p>
    <w:p w14:paraId="4339EEC0" w14:textId="7B7FEAE8" w:rsidR="008A245F" w:rsidRDefault="008A245F" w:rsidP="00761D0D">
      <w:pPr>
        <w:pStyle w:val="ListParagraph"/>
        <w:numPr>
          <w:ilvl w:val="0"/>
          <w:numId w:val="5"/>
        </w:numPr>
        <w:ind w:left="450"/>
        <w:rPr>
          <w:rFonts w:ascii="Didact Gothic" w:hAnsi="Didact Gothic" w:cs="Arial"/>
          <w:color w:val="000000" w:themeColor="text1"/>
          <w:sz w:val="20"/>
          <w:szCs w:val="20"/>
        </w:rPr>
      </w:pPr>
      <w:r w:rsidRPr="008A245F">
        <w:rPr>
          <w:rFonts w:ascii="Didact Gothic" w:hAnsi="Didact Gothic" w:cs="Arial"/>
          <w:color w:val="000000" w:themeColor="text1"/>
          <w:sz w:val="20"/>
          <w:szCs w:val="20"/>
        </w:rPr>
        <w:t xml:space="preserve">Developed data standard document with a set of rules to convert raw data into standard format data. </w:t>
      </w:r>
    </w:p>
    <w:p w14:paraId="7563D278" w14:textId="77777777" w:rsidR="0018666D" w:rsidRPr="008A245F" w:rsidRDefault="0018666D" w:rsidP="0018666D">
      <w:pPr>
        <w:pStyle w:val="ListParagraph"/>
        <w:ind w:left="450"/>
        <w:rPr>
          <w:rFonts w:ascii="Didact Gothic" w:hAnsi="Didact Gothic" w:cs="Arial"/>
          <w:color w:val="000000" w:themeColor="text1"/>
          <w:sz w:val="20"/>
          <w:szCs w:val="20"/>
        </w:rPr>
      </w:pPr>
    </w:p>
    <w:p w14:paraId="3D3DFB27" w14:textId="01319F6F" w:rsidR="00A62E02" w:rsidRPr="00973DFD" w:rsidRDefault="00973DFD" w:rsidP="0018666D">
      <w:pPr>
        <w:spacing w:after="160" w:line="276" w:lineRule="auto"/>
        <w:ind w:left="90"/>
        <w:jc w:val="both"/>
        <w:rPr>
          <w:rFonts w:ascii="Didact Gothic" w:eastAsia="Times New Roman" w:hAnsi="Didact Gothic" w:cs="Times New Roman"/>
          <w:b/>
          <w:bCs/>
          <w:color w:val="000000" w:themeColor="text1"/>
          <w:u w:val="single"/>
        </w:rPr>
      </w:pPr>
      <w:r w:rsidRPr="00973DFD">
        <w:rPr>
          <w:rFonts w:ascii="Didact Gothic" w:eastAsia="Times New Roman" w:hAnsi="Didact Gothic" w:cs="Times New Roman"/>
          <w:b/>
          <w:bCs/>
          <w:color w:val="000000" w:themeColor="text1"/>
          <w:u w:val="single"/>
        </w:rPr>
        <w:t>References Available Upon Request</w:t>
      </w:r>
    </w:p>
    <w:sectPr w:rsidR="00A62E02" w:rsidRPr="00973DFD" w:rsidSect="00761D0D">
      <w:pgSz w:w="12240" w:h="15840"/>
      <w:pgMar w:top="297" w:right="540" w:bottom="54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dact Gothic">
    <w:charset w:val="00"/>
    <w:family w:val="auto"/>
    <w:pitch w:val="variable"/>
    <w:sig w:usb0="600002CF" w:usb1="00000002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3E73"/>
    <w:multiLevelType w:val="multilevel"/>
    <w:tmpl w:val="281C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CB44A9"/>
    <w:multiLevelType w:val="hybridMultilevel"/>
    <w:tmpl w:val="E3E8F7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2764D"/>
    <w:multiLevelType w:val="hybridMultilevel"/>
    <w:tmpl w:val="31E8F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F57D8"/>
    <w:multiLevelType w:val="hybridMultilevel"/>
    <w:tmpl w:val="6E985972"/>
    <w:lvl w:ilvl="0" w:tplc="40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4" w15:restartNumberingAfterBreak="0">
    <w:nsid w:val="1B64727B"/>
    <w:multiLevelType w:val="multilevel"/>
    <w:tmpl w:val="70CE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630468D"/>
    <w:multiLevelType w:val="hybridMultilevel"/>
    <w:tmpl w:val="94503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A9651C"/>
    <w:multiLevelType w:val="hybridMultilevel"/>
    <w:tmpl w:val="51F0B37A"/>
    <w:lvl w:ilvl="0" w:tplc="EE224EC8">
      <w:start w:val="1"/>
      <w:numFmt w:val="bullet"/>
      <w:lvlText w:val="Ø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B15A9"/>
    <w:multiLevelType w:val="hybridMultilevel"/>
    <w:tmpl w:val="30AA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556E79"/>
    <w:multiLevelType w:val="hybridMultilevel"/>
    <w:tmpl w:val="9BF24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4311E"/>
    <w:multiLevelType w:val="multilevel"/>
    <w:tmpl w:val="20D61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6045F6"/>
    <w:multiLevelType w:val="hybridMultilevel"/>
    <w:tmpl w:val="A8DC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B220B1"/>
    <w:multiLevelType w:val="hybridMultilevel"/>
    <w:tmpl w:val="CD66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B819B6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73D13"/>
    <w:multiLevelType w:val="hybridMultilevel"/>
    <w:tmpl w:val="91806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1A668F"/>
    <w:multiLevelType w:val="hybridMultilevel"/>
    <w:tmpl w:val="EBFC9FD0"/>
    <w:lvl w:ilvl="0" w:tplc="03947F3E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9E0C6F"/>
    <w:multiLevelType w:val="hybridMultilevel"/>
    <w:tmpl w:val="FFFFFFFF"/>
    <w:lvl w:ilvl="0" w:tplc="6EE26B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CCA1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80AE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AC7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808C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C062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4E6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0E83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98F3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A40716"/>
    <w:multiLevelType w:val="hybridMultilevel"/>
    <w:tmpl w:val="27A8B49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AD35BD"/>
    <w:multiLevelType w:val="hybridMultilevel"/>
    <w:tmpl w:val="A250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603C4"/>
    <w:multiLevelType w:val="multilevel"/>
    <w:tmpl w:val="48AC3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01607052">
    <w:abstractNumId w:val="7"/>
  </w:num>
  <w:num w:numId="2" w16cid:durableId="1635520732">
    <w:abstractNumId w:val="0"/>
  </w:num>
  <w:num w:numId="3" w16cid:durableId="1665282195">
    <w:abstractNumId w:val="9"/>
  </w:num>
  <w:num w:numId="4" w16cid:durableId="918174293">
    <w:abstractNumId w:val="17"/>
  </w:num>
  <w:num w:numId="5" w16cid:durableId="2082169194">
    <w:abstractNumId w:val="2"/>
  </w:num>
  <w:num w:numId="6" w16cid:durableId="250285041">
    <w:abstractNumId w:val="16"/>
  </w:num>
  <w:num w:numId="7" w16cid:durableId="1644967881">
    <w:abstractNumId w:val="12"/>
  </w:num>
  <w:num w:numId="8" w16cid:durableId="1983002317">
    <w:abstractNumId w:val="10"/>
  </w:num>
  <w:num w:numId="9" w16cid:durableId="270354940">
    <w:abstractNumId w:val="5"/>
  </w:num>
  <w:num w:numId="10" w16cid:durableId="632296441">
    <w:abstractNumId w:val="15"/>
  </w:num>
  <w:num w:numId="11" w16cid:durableId="171265322">
    <w:abstractNumId w:val="6"/>
  </w:num>
  <w:num w:numId="12" w16cid:durableId="393625398">
    <w:abstractNumId w:val="1"/>
  </w:num>
  <w:num w:numId="13" w16cid:durableId="522206090">
    <w:abstractNumId w:val="1"/>
  </w:num>
  <w:num w:numId="14" w16cid:durableId="2056007654">
    <w:abstractNumId w:val="14"/>
  </w:num>
  <w:num w:numId="15" w16cid:durableId="1044721874">
    <w:abstractNumId w:val="13"/>
  </w:num>
  <w:num w:numId="16" w16cid:durableId="752312968">
    <w:abstractNumId w:val="8"/>
  </w:num>
  <w:num w:numId="17" w16cid:durableId="1675455623">
    <w:abstractNumId w:val="3"/>
  </w:num>
  <w:num w:numId="18" w16cid:durableId="1353916906">
    <w:abstractNumId w:val="4"/>
  </w:num>
  <w:num w:numId="19" w16cid:durableId="3841368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zS0MDQ0NbIwNTVU0lEKTi0uzszPAykwrwUAe1PKoSwAAAA="/>
  </w:docVars>
  <w:rsids>
    <w:rsidRoot w:val="00A62E02"/>
    <w:rsid w:val="00011F0A"/>
    <w:rsid w:val="00071CE6"/>
    <w:rsid w:val="00082CA2"/>
    <w:rsid w:val="00110DDE"/>
    <w:rsid w:val="0018666D"/>
    <w:rsid w:val="00226EEE"/>
    <w:rsid w:val="0028125B"/>
    <w:rsid w:val="002904FA"/>
    <w:rsid w:val="002D24AD"/>
    <w:rsid w:val="002D24DF"/>
    <w:rsid w:val="002E53AD"/>
    <w:rsid w:val="00323391"/>
    <w:rsid w:val="00333A8D"/>
    <w:rsid w:val="003959D6"/>
    <w:rsid w:val="003D3947"/>
    <w:rsid w:val="00427CE2"/>
    <w:rsid w:val="00455C83"/>
    <w:rsid w:val="00467F01"/>
    <w:rsid w:val="00472A80"/>
    <w:rsid w:val="00490C06"/>
    <w:rsid w:val="004C0271"/>
    <w:rsid w:val="004C4388"/>
    <w:rsid w:val="00505820"/>
    <w:rsid w:val="00535DC7"/>
    <w:rsid w:val="005430C8"/>
    <w:rsid w:val="00585ED0"/>
    <w:rsid w:val="005B5EB6"/>
    <w:rsid w:val="006065AA"/>
    <w:rsid w:val="00625547"/>
    <w:rsid w:val="006735E8"/>
    <w:rsid w:val="006A5965"/>
    <w:rsid w:val="006B3246"/>
    <w:rsid w:val="006E4154"/>
    <w:rsid w:val="00761D0D"/>
    <w:rsid w:val="0076492E"/>
    <w:rsid w:val="0082749F"/>
    <w:rsid w:val="0083629C"/>
    <w:rsid w:val="00840985"/>
    <w:rsid w:val="00870CBA"/>
    <w:rsid w:val="008A2411"/>
    <w:rsid w:val="008A245F"/>
    <w:rsid w:val="008B2A30"/>
    <w:rsid w:val="00910605"/>
    <w:rsid w:val="00961EDC"/>
    <w:rsid w:val="00963765"/>
    <w:rsid w:val="00973DFD"/>
    <w:rsid w:val="009821E0"/>
    <w:rsid w:val="009A1E41"/>
    <w:rsid w:val="009F1E8A"/>
    <w:rsid w:val="00A62E02"/>
    <w:rsid w:val="00A734EE"/>
    <w:rsid w:val="00AA04F5"/>
    <w:rsid w:val="00AC2BC4"/>
    <w:rsid w:val="00B34C4A"/>
    <w:rsid w:val="00C06A5C"/>
    <w:rsid w:val="00C52A9B"/>
    <w:rsid w:val="00C732E0"/>
    <w:rsid w:val="00C85826"/>
    <w:rsid w:val="00CA6513"/>
    <w:rsid w:val="00CD45B8"/>
    <w:rsid w:val="00D118C6"/>
    <w:rsid w:val="00D1667D"/>
    <w:rsid w:val="00D31A44"/>
    <w:rsid w:val="00D67D14"/>
    <w:rsid w:val="00D75AEB"/>
    <w:rsid w:val="00D97035"/>
    <w:rsid w:val="00DA3A7A"/>
    <w:rsid w:val="00DB6869"/>
    <w:rsid w:val="00DD462E"/>
    <w:rsid w:val="00DE498B"/>
    <w:rsid w:val="00DE7D67"/>
    <w:rsid w:val="00E52EB4"/>
    <w:rsid w:val="00E72703"/>
    <w:rsid w:val="00E73E22"/>
    <w:rsid w:val="00E9063D"/>
    <w:rsid w:val="00E909CC"/>
    <w:rsid w:val="00EA1A0C"/>
    <w:rsid w:val="00EA2582"/>
    <w:rsid w:val="00EB7766"/>
    <w:rsid w:val="00EF7458"/>
    <w:rsid w:val="00F52744"/>
    <w:rsid w:val="00F578FC"/>
    <w:rsid w:val="00F77EF7"/>
    <w:rsid w:val="00F91C3C"/>
    <w:rsid w:val="00F94A7A"/>
    <w:rsid w:val="00FB6897"/>
    <w:rsid w:val="00FE4327"/>
    <w:rsid w:val="040FD710"/>
    <w:rsid w:val="14E30A03"/>
    <w:rsid w:val="1568E3E9"/>
    <w:rsid w:val="159304F7"/>
    <w:rsid w:val="2636210E"/>
    <w:rsid w:val="404EDD10"/>
    <w:rsid w:val="479F4F16"/>
    <w:rsid w:val="4857D822"/>
    <w:rsid w:val="4C40E1E6"/>
    <w:rsid w:val="4C8EB88C"/>
    <w:rsid w:val="55DB4FE3"/>
    <w:rsid w:val="590FCEFB"/>
    <w:rsid w:val="5C03E1D7"/>
    <w:rsid w:val="5F05B347"/>
    <w:rsid w:val="65D7971A"/>
    <w:rsid w:val="70426456"/>
    <w:rsid w:val="70C1BEC3"/>
    <w:rsid w:val="7713C89A"/>
    <w:rsid w:val="78AF98FB"/>
    <w:rsid w:val="7A4B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63EBD"/>
  <w15:chartTrackingRefBased/>
  <w15:docId w15:val="{A7CAF012-BEA1-134B-8B5E-692EA2A05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2E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E0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62E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E72703"/>
  </w:style>
  <w:style w:type="character" w:customStyle="1" w:styleId="eop">
    <w:name w:val="eop"/>
    <w:basedOn w:val="DefaultParagraphFont"/>
    <w:rsid w:val="00E72703"/>
  </w:style>
  <w:style w:type="paragraph" w:customStyle="1" w:styleId="paragraph">
    <w:name w:val="paragraph"/>
    <w:basedOn w:val="Normal"/>
    <w:rsid w:val="00E7270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link w:val="ListParagraphChar"/>
    <w:qFormat/>
    <w:rsid w:val="00EF7458"/>
    <w:pPr>
      <w:ind w:left="720"/>
      <w:contextualSpacing/>
    </w:pPr>
  </w:style>
  <w:style w:type="paragraph" w:styleId="NormalWeb">
    <w:name w:val="Normal (Web)"/>
    <w:basedOn w:val="Normal"/>
    <w:link w:val="NormalWebChar"/>
    <w:uiPriority w:val="99"/>
    <w:unhideWhenUsed/>
    <w:rsid w:val="00EF745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abchar">
    <w:name w:val="tabchar"/>
    <w:basedOn w:val="DefaultParagraphFont"/>
    <w:rsid w:val="00110DDE"/>
  </w:style>
  <w:style w:type="paragraph" w:customStyle="1" w:styleId="NoSpacing1">
    <w:name w:val="No Spacing1"/>
    <w:uiPriority w:val="1"/>
    <w:qFormat/>
    <w:rsid w:val="00CD45B8"/>
    <w:rPr>
      <w:rFonts w:ascii="Calibri" w:eastAsia="Calibri" w:hAnsi="Calibri" w:cs="Times New Roman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rsid w:val="00427CE2"/>
  </w:style>
  <w:style w:type="character" w:customStyle="1" w:styleId="NormalWebChar">
    <w:name w:val="Normal (Web) Char"/>
    <w:link w:val="NormalWeb"/>
    <w:uiPriority w:val="99"/>
    <w:locked/>
    <w:rsid w:val="009821E0"/>
    <w:rPr>
      <w:rFonts w:ascii="Times New Roman" w:eastAsia="Times New Roman" w:hAnsi="Times New Roman" w:cs="Times New Roman"/>
    </w:rPr>
  </w:style>
  <w:style w:type="table" w:styleId="PlainTable5">
    <w:name w:val="Plain Table 5"/>
    <w:basedOn w:val="TableNormal"/>
    <w:uiPriority w:val="45"/>
    <w:rsid w:val="009821E0"/>
    <w:rPr>
      <w:sz w:val="22"/>
      <w:szCs w:val="22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7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1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5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6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5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2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mpkarmacharya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linkedin.com/in/om-karmachary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C5CA146164C4FBA57CBAF55726AC4" ma:contentTypeVersion="12" ma:contentTypeDescription="Create a new document." ma:contentTypeScope="" ma:versionID="33b76f1ad3987cf74058ce2449c1e5cd">
  <xsd:schema xmlns:xsd="http://www.w3.org/2001/XMLSchema" xmlns:xs="http://www.w3.org/2001/XMLSchema" xmlns:p="http://schemas.microsoft.com/office/2006/metadata/properties" xmlns:ns3="033788bb-66e9-49fa-8590-43b0da24aea7" xmlns:ns4="b6d8925b-d3a9-4239-8704-a700d1624814" targetNamespace="http://schemas.microsoft.com/office/2006/metadata/properties" ma:root="true" ma:fieldsID="e16eb5a90dbc3b09e9634275352c6e41" ns3:_="" ns4:_="">
    <xsd:import namespace="033788bb-66e9-49fa-8590-43b0da24aea7"/>
    <xsd:import namespace="b6d8925b-d3a9-4239-8704-a700d162481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788bb-66e9-49fa-8590-43b0da24aea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d8925b-d3a9-4239-8704-a700d16248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72B380-3872-4FE3-B17C-EE51F79BB8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3788bb-66e9-49fa-8590-43b0da24aea7"/>
    <ds:schemaRef ds:uri="b6d8925b-d3a9-4239-8704-a700d1624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22BC27-2F6D-4359-915E-30454879A4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BB0E53-BD73-4466-B7DE-50E178023B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90</Words>
  <Characters>621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y Dahal</dc:creator>
  <cp:keywords/>
  <dc:description/>
  <cp:lastModifiedBy>Sabita Shrestha</cp:lastModifiedBy>
  <cp:revision>4</cp:revision>
  <dcterms:created xsi:type="dcterms:W3CDTF">2022-09-22T16:53:00Z</dcterms:created>
  <dcterms:modified xsi:type="dcterms:W3CDTF">2022-09-2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C5CA146164C4FBA57CBAF55726AC4</vt:lpwstr>
  </property>
</Properties>
</file>